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A26BA1" w:rsidRPr="00781A0F" w:rsidP="00781A0F" w14:paraId="22F7444F" w14:textId="4A09D76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81A0F">
        <w:rPr>
          <w:rFonts w:ascii="Times New Roman" w:hAnsi="Times New Roman" w:cs="Times New Roman"/>
          <w:b/>
          <w:sz w:val="24"/>
          <w:szCs w:val="24"/>
        </w:rPr>
        <w:t>Part 1: Module 2 Post 2</w:t>
      </w:r>
    </w:p>
    <w:p w:rsidR="00492F85" w:rsidRPr="00781A0F" w:rsidP="00781A0F" w14:paraId="19E9D641" w14:textId="3BCB73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1A0F">
        <w:rPr>
          <w:rFonts w:ascii="Times New Roman" w:hAnsi="Times New Roman" w:cs="Times New Roman"/>
          <w:sz w:val="24"/>
          <w:szCs w:val="24"/>
        </w:rPr>
        <w:tab/>
        <w:t>Information plays a critical role in the organization</w:t>
      </w:r>
      <w:r w:rsidRPr="00781A0F" w:rsidR="00691144">
        <w:rPr>
          <w:rFonts w:ascii="Times New Roman" w:hAnsi="Times New Roman" w:cs="Times New Roman"/>
          <w:sz w:val="24"/>
          <w:szCs w:val="24"/>
        </w:rPr>
        <w:t>,</w:t>
      </w:r>
      <w:r w:rsidRPr="00781A0F">
        <w:rPr>
          <w:rFonts w:ascii="Times New Roman" w:hAnsi="Times New Roman" w:cs="Times New Roman"/>
          <w:sz w:val="24"/>
          <w:szCs w:val="24"/>
        </w:rPr>
        <w:t xml:space="preserve"> especially in </w:t>
      </w:r>
      <w:r w:rsidRPr="00781A0F" w:rsidR="003F0708">
        <w:rPr>
          <w:rFonts w:ascii="Times New Roman" w:hAnsi="Times New Roman" w:cs="Times New Roman"/>
          <w:sz w:val="24"/>
          <w:szCs w:val="24"/>
        </w:rPr>
        <w:t>informing</w:t>
      </w:r>
      <w:r w:rsidRPr="00781A0F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3F1469">
        <w:rPr>
          <w:rFonts w:ascii="Times New Roman" w:hAnsi="Times New Roman" w:cs="Times New Roman"/>
          <w:sz w:val="24"/>
          <w:szCs w:val="24"/>
        </w:rPr>
        <w:t xml:space="preserve">employees and </w:t>
      </w:r>
      <w:r w:rsidRPr="00781A0F" w:rsidR="003F0708">
        <w:rPr>
          <w:rFonts w:ascii="Times New Roman" w:hAnsi="Times New Roman" w:cs="Times New Roman"/>
          <w:sz w:val="24"/>
          <w:szCs w:val="24"/>
        </w:rPr>
        <w:t>customers</w:t>
      </w:r>
      <w:r w:rsidRPr="00781A0F" w:rsidR="0027425D">
        <w:rPr>
          <w:rFonts w:ascii="Times New Roman" w:hAnsi="Times New Roman" w:cs="Times New Roman"/>
          <w:sz w:val="24"/>
          <w:szCs w:val="24"/>
        </w:rPr>
        <w:t xml:space="preserve">. </w:t>
      </w:r>
      <w:r w:rsidRPr="00781A0F" w:rsidR="00623414">
        <w:rPr>
          <w:rFonts w:ascii="Times New Roman" w:hAnsi="Times New Roman" w:cs="Times New Roman"/>
          <w:sz w:val="24"/>
          <w:szCs w:val="24"/>
        </w:rPr>
        <w:t>For organi</w:t>
      </w:r>
      <w:r w:rsidRPr="00781A0F" w:rsidR="00691144">
        <w:rPr>
          <w:rFonts w:ascii="Times New Roman" w:hAnsi="Times New Roman" w:cs="Times New Roman"/>
          <w:sz w:val="24"/>
          <w:szCs w:val="24"/>
        </w:rPr>
        <w:t xml:space="preserve">zations to make this </w:t>
      </w:r>
      <w:r w:rsidRPr="00781A0F" w:rsidR="005F2D1A">
        <w:rPr>
          <w:rFonts w:ascii="Times New Roman" w:hAnsi="Times New Roman" w:cs="Times New Roman"/>
          <w:sz w:val="24"/>
          <w:szCs w:val="24"/>
        </w:rPr>
        <w:t>vit</w:t>
      </w:r>
      <w:r w:rsidRPr="00781A0F" w:rsidR="00691144">
        <w:rPr>
          <w:rFonts w:ascii="Times New Roman" w:hAnsi="Times New Roman" w:cs="Times New Roman"/>
          <w:sz w:val="24"/>
          <w:szCs w:val="24"/>
        </w:rPr>
        <w:t>al information readily available, they will have to implement a</w:t>
      </w:r>
      <w:r w:rsidRPr="00781A0F" w:rsidR="00B913EE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CA4E1D">
        <w:rPr>
          <w:rFonts w:ascii="Times New Roman" w:hAnsi="Times New Roman" w:cs="Times New Roman"/>
          <w:sz w:val="24"/>
          <w:szCs w:val="24"/>
        </w:rPr>
        <w:t xml:space="preserve">knowledge base </w:t>
      </w:r>
      <w:r w:rsidRPr="00781A0F" w:rsidR="0089525D">
        <w:rPr>
          <w:rFonts w:ascii="Times New Roman" w:hAnsi="Times New Roman" w:cs="Times New Roman"/>
          <w:sz w:val="24"/>
          <w:szCs w:val="24"/>
        </w:rPr>
        <w:t xml:space="preserve">management system. </w:t>
      </w:r>
      <w:r w:rsidRPr="00781A0F" w:rsidR="00334372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781A0F" w:rsidR="006911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lkir</w:t>
      </w:r>
      <w:r w:rsidRPr="00781A0F" w:rsidR="006911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7)</w:t>
      </w:r>
      <w:r w:rsidRPr="00781A0F" w:rsidR="00334372">
        <w:rPr>
          <w:rFonts w:ascii="Times New Roman" w:hAnsi="Times New Roman" w:cs="Times New Roman"/>
          <w:sz w:val="24"/>
          <w:szCs w:val="24"/>
        </w:rPr>
        <w:t>,</w:t>
      </w:r>
      <w:r w:rsidRPr="00781A0F" w:rsidR="00A854D5">
        <w:rPr>
          <w:rFonts w:ascii="Times New Roman" w:hAnsi="Times New Roman" w:cs="Times New Roman"/>
          <w:sz w:val="24"/>
          <w:szCs w:val="24"/>
        </w:rPr>
        <w:t xml:space="preserve"> define</w:t>
      </w:r>
      <w:r w:rsidRPr="00781A0F" w:rsidR="00C853B6">
        <w:rPr>
          <w:rFonts w:ascii="Times New Roman" w:hAnsi="Times New Roman" w:cs="Times New Roman"/>
          <w:sz w:val="24"/>
          <w:szCs w:val="24"/>
        </w:rPr>
        <w:t xml:space="preserve">d </w:t>
      </w:r>
      <w:r w:rsidRPr="00781A0F" w:rsidR="00312C1F">
        <w:rPr>
          <w:rFonts w:ascii="Times New Roman" w:hAnsi="Times New Roman" w:cs="Times New Roman"/>
          <w:sz w:val="24"/>
          <w:szCs w:val="24"/>
        </w:rPr>
        <w:t xml:space="preserve">knowledge management </w:t>
      </w:r>
      <w:r w:rsidRPr="00781A0F" w:rsidR="00312C1F">
        <w:rPr>
          <w:rFonts w:ascii="Times New Roman" w:hAnsi="Times New Roman" w:cs="Times New Roman"/>
          <w:sz w:val="24"/>
          <w:szCs w:val="24"/>
        </w:rPr>
        <w:t xml:space="preserve">is the </w:t>
      </w:r>
      <w:r w:rsidRPr="00781A0F" w:rsidR="008F3C46">
        <w:rPr>
          <w:rFonts w:ascii="Times New Roman" w:hAnsi="Times New Roman" w:cs="Times New Roman"/>
          <w:sz w:val="24"/>
          <w:szCs w:val="24"/>
        </w:rPr>
        <w:t>co</w:t>
      </w:r>
      <w:r w:rsidRPr="00781A0F" w:rsidR="005F2D1A">
        <w:rPr>
          <w:rFonts w:ascii="Times New Roman" w:hAnsi="Times New Roman" w:cs="Times New Roman"/>
          <w:sz w:val="24"/>
          <w:szCs w:val="24"/>
        </w:rPr>
        <w:t>nscious</w:t>
      </w:r>
      <w:r w:rsidRPr="00781A0F" w:rsidR="003051F4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8F3C46">
        <w:rPr>
          <w:rFonts w:ascii="Times New Roman" w:hAnsi="Times New Roman" w:cs="Times New Roman"/>
          <w:sz w:val="24"/>
          <w:szCs w:val="24"/>
        </w:rPr>
        <w:t xml:space="preserve">procedure </w:t>
      </w:r>
      <w:r w:rsidRPr="00781A0F" w:rsidR="00701CC1">
        <w:rPr>
          <w:rFonts w:ascii="Times New Roman" w:hAnsi="Times New Roman" w:cs="Times New Roman"/>
          <w:sz w:val="24"/>
          <w:szCs w:val="24"/>
        </w:rPr>
        <w:t>that defines assemble</w:t>
      </w:r>
      <w:r w:rsidRPr="00781A0F" w:rsidR="005F2D1A">
        <w:rPr>
          <w:rFonts w:ascii="Times New Roman" w:hAnsi="Times New Roman" w:cs="Times New Roman"/>
          <w:sz w:val="24"/>
          <w:szCs w:val="24"/>
        </w:rPr>
        <w:t>s</w:t>
      </w:r>
      <w:r w:rsidRPr="00781A0F" w:rsidR="00701CC1">
        <w:rPr>
          <w:rFonts w:ascii="Times New Roman" w:hAnsi="Times New Roman" w:cs="Times New Roman"/>
          <w:sz w:val="24"/>
          <w:szCs w:val="24"/>
        </w:rPr>
        <w:t>, recollect</w:t>
      </w:r>
      <w:r w:rsidRPr="00781A0F" w:rsidR="005F2D1A">
        <w:rPr>
          <w:rFonts w:ascii="Times New Roman" w:hAnsi="Times New Roman" w:cs="Times New Roman"/>
          <w:sz w:val="24"/>
          <w:szCs w:val="24"/>
        </w:rPr>
        <w:t>,</w:t>
      </w:r>
      <w:r w:rsidRPr="00781A0F" w:rsidR="00701CC1">
        <w:rPr>
          <w:rFonts w:ascii="Times New Roman" w:hAnsi="Times New Roman" w:cs="Times New Roman"/>
          <w:sz w:val="24"/>
          <w:szCs w:val="24"/>
        </w:rPr>
        <w:t xml:space="preserve"> and share</w:t>
      </w:r>
      <w:r w:rsidRPr="00781A0F" w:rsidR="005F2D1A">
        <w:rPr>
          <w:rFonts w:ascii="Times New Roman" w:hAnsi="Times New Roman" w:cs="Times New Roman"/>
          <w:sz w:val="24"/>
          <w:szCs w:val="24"/>
        </w:rPr>
        <w:t>s</w:t>
      </w:r>
      <w:r w:rsidRPr="00781A0F" w:rsidR="00701CC1">
        <w:rPr>
          <w:rFonts w:ascii="Times New Roman" w:hAnsi="Times New Roman" w:cs="Times New Roman"/>
          <w:sz w:val="24"/>
          <w:szCs w:val="24"/>
        </w:rPr>
        <w:t xml:space="preserve"> the acquittance </w:t>
      </w:r>
      <w:r w:rsidRPr="00781A0F" w:rsidR="005D2E68">
        <w:rPr>
          <w:rFonts w:ascii="Times New Roman" w:hAnsi="Times New Roman" w:cs="Times New Roman"/>
          <w:sz w:val="24"/>
          <w:szCs w:val="24"/>
        </w:rPr>
        <w:t xml:space="preserve">and experience of staff in an organization. </w:t>
      </w:r>
      <w:r w:rsidRPr="00781A0F" w:rsidR="00A029EA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781A0F" w:rsidR="00691144">
        <w:rPr>
          <w:rFonts w:ascii="Times New Roman" w:hAnsi="Times New Roman" w:cs="Times New Roman"/>
          <w:sz w:val="24"/>
          <w:szCs w:val="24"/>
        </w:rPr>
        <w:t>knowledge management's main intention</w:t>
      </w:r>
      <w:r w:rsidRPr="00781A0F" w:rsidR="00770898">
        <w:rPr>
          <w:rFonts w:ascii="Times New Roman" w:hAnsi="Times New Roman" w:cs="Times New Roman"/>
          <w:sz w:val="24"/>
          <w:szCs w:val="24"/>
        </w:rPr>
        <w:t xml:space="preserve"> is to </w:t>
      </w:r>
      <w:r w:rsidRPr="00781A0F" w:rsidR="00C63E75">
        <w:rPr>
          <w:rFonts w:ascii="Times New Roman" w:hAnsi="Times New Roman" w:cs="Times New Roman"/>
          <w:sz w:val="24"/>
          <w:szCs w:val="24"/>
        </w:rPr>
        <w:t>enhance a firm</w:t>
      </w:r>
      <w:r w:rsidRPr="00781A0F" w:rsidR="00691144">
        <w:rPr>
          <w:rFonts w:ascii="Times New Roman" w:hAnsi="Times New Roman" w:cs="Times New Roman"/>
          <w:sz w:val="24"/>
          <w:szCs w:val="24"/>
        </w:rPr>
        <w:t>'</w:t>
      </w:r>
      <w:r w:rsidRPr="00781A0F" w:rsidR="00FF51E9">
        <w:rPr>
          <w:rFonts w:ascii="Times New Roman" w:hAnsi="Times New Roman" w:cs="Times New Roman"/>
          <w:sz w:val="24"/>
          <w:szCs w:val="24"/>
        </w:rPr>
        <w:t xml:space="preserve">s </w:t>
      </w:r>
      <w:r w:rsidRPr="00781A0F" w:rsidR="00BD733B">
        <w:rPr>
          <w:rFonts w:ascii="Times New Roman" w:hAnsi="Times New Roman" w:cs="Times New Roman"/>
          <w:sz w:val="24"/>
          <w:szCs w:val="24"/>
        </w:rPr>
        <w:t>efficacy</w:t>
      </w:r>
      <w:r w:rsidRPr="00781A0F" w:rsidR="00FF51E9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6F4C28">
        <w:rPr>
          <w:rFonts w:ascii="Times New Roman" w:hAnsi="Times New Roman" w:cs="Times New Roman"/>
          <w:sz w:val="24"/>
          <w:szCs w:val="24"/>
        </w:rPr>
        <w:t xml:space="preserve">and save </w:t>
      </w:r>
      <w:r w:rsidRPr="00781A0F" w:rsidR="008D52B7">
        <w:rPr>
          <w:rFonts w:ascii="Times New Roman" w:hAnsi="Times New Roman" w:cs="Times New Roman"/>
          <w:sz w:val="24"/>
          <w:szCs w:val="24"/>
        </w:rPr>
        <w:t xml:space="preserve">acquittances </w:t>
      </w:r>
      <w:r w:rsidRPr="00781A0F" w:rsidR="00374237">
        <w:rPr>
          <w:rFonts w:ascii="Times New Roman" w:hAnsi="Times New Roman" w:cs="Times New Roman"/>
          <w:sz w:val="24"/>
          <w:szCs w:val="24"/>
        </w:rPr>
        <w:t xml:space="preserve">within the </w:t>
      </w:r>
      <w:r w:rsidRPr="00781A0F" w:rsidR="00992A77">
        <w:rPr>
          <w:rFonts w:ascii="Times New Roman" w:hAnsi="Times New Roman" w:cs="Times New Roman"/>
          <w:sz w:val="24"/>
          <w:szCs w:val="24"/>
        </w:rPr>
        <w:t xml:space="preserve">organization. </w:t>
      </w:r>
      <w:r w:rsidRPr="00781A0F" w:rsidR="0034504A">
        <w:rPr>
          <w:rFonts w:ascii="Times New Roman" w:hAnsi="Times New Roman" w:cs="Times New Roman"/>
          <w:sz w:val="24"/>
          <w:szCs w:val="24"/>
        </w:rPr>
        <w:t xml:space="preserve">Employees and </w:t>
      </w:r>
      <w:r w:rsidRPr="00781A0F" w:rsidR="00CC2E25">
        <w:rPr>
          <w:rFonts w:ascii="Times New Roman" w:hAnsi="Times New Roman" w:cs="Times New Roman"/>
          <w:sz w:val="24"/>
          <w:szCs w:val="24"/>
        </w:rPr>
        <w:t xml:space="preserve">customers </w:t>
      </w:r>
      <w:r w:rsidRPr="00781A0F" w:rsidR="00D85423">
        <w:rPr>
          <w:rFonts w:ascii="Times New Roman" w:hAnsi="Times New Roman" w:cs="Times New Roman"/>
          <w:sz w:val="24"/>
          <w:szCs w:val="24"/>
        </w:rPr>
        <w:t>need</w:t>
      </w:r>
      <w:r w:rsidRPr="00781A0F" w:rsidR="00CC2E25">
        <w:rPr>
          <w:rFonts w:ascii="Times New Roman" w:hAnsi="Times New Roman" w:cs="Times New Roman"/>
          <w:sz w:val="24"/>
          <w:szCs w:val="24"/>
        </w:rPr>
        <w:t xml:space="preserve"> to </w:t>
      </w:r>
      <w:r w:rsidRPr="00781A0F" w:rsidR="00426D9A">
        <w:rPr>
          <w:rFonts w:ascii="Times New Roman" w:hAnsi="Times New Roman" w:cs="Times New Roman"/>
          <w:sz w:val="24"/>
          <w:szCs w:val="24"/>
        </w:rPr>
        <w:t>learn</w:t>
      </w:r>
      <w:r w:rsidRPr="00781A0F" w:rsidR="00691144">
        <w:rPr>
          <w:rFonts w:ascii="Times New Roman" w:hAnsi="Times New Roman" w:cs="Times New Roman"/>
          <w:sz w:val="24"/>
          <w:szCs w:val="24"/>
        </w:rPr>
        <w:t>,</w:t>
      </w:r>
      <w:r w:rsidRPr="00781A0F" w:rsidR="00426D9A">
        <w:rPr>
          <w:rFonts w:ascii="Times New Roman" w:hAnsi="Times New Roman" w:cs="Times New Roman"/>
          <w:sz w:val="24"/>
          <w:szCs w:val="24"/>
        </w:rPr>
        <w:t xml:space="preserve"> as learning is a continuous </w:t>
      </w:r>
      <w:r w:rsidRPr="00781A0F" w:rsidR="005C409A">
        <w:rPr>
          <w:rFonts w:ascii="Times New Roman" w:hAnsi="Times New Roman" w:cs="Times New Roman"/>
          <w:sz w:val="24"/>
          <w:szCs w:val="24"/>
        </w:rPr>
        <w:t>process</w:t>
      </w:r>
      <w:r w:rsidRPr="00781A0F" w:rsidR="00691144">
        <w:rPr>
          <w:rFonts w:ascii="Times New Roman" w:hAnsi="Times New Roman" w:cs="Times New Roman"/>
          <w:sz w:val="24"/>
          <w:szCs w:val="24"/>
        </w:rPr>
        <w:t xml:space="preserve">. The </w:t>
      </w:r>
      <w:r w:rsidRPr="00781A0F" w:rsidR="00C851FD">
        <w:rPr>
          <w:rFonts w:ascii="Times New Roman" w:hAnsi="Times New Roman" w:cs="Times New Roman"/>
          <w:sz w:val="24"/>
          <w:szCs w:val="24"/>
        </w:rPr>
        <w:t>organization</w:t>
      </w:r>
      <w:r w:rsidRPr="00781A0F" w:rsidR="005F2D1A">
        <w:rPr>
          <w:rFonts w:ascii="Times New Roman" w:hAnsi="Times New Roman" w:cs="Times New Roman"/>
          <w:sz w:val="24"/>
          <w:szCs w:val="24"/>
        </w:rPr>
        <w:t>al</w:t>
      </w:r>
      <w:r w:rsidRPr="00781A0F" w:rsidR="00C851FD">
        <w:rPr>
          <w:rFonts w:ascii="Times New Roman" w:hAnsi="Times New Roman" w:cs="Times New Roman"/>
          <w:sz w:val="24"/>
          <w:szCs w:val="24"/>
        </w:rPr>
        <w:t xml:space="preserve"> environment also changes frequently</w:t>
      </w:r>
      <w:r w:rsidRPr="00781A0F" w:rsidR="00691144">
        <w:rPr>
          <w:rFonts w:ascii="Times New Roman" w:hAnsi="Times New Roman" w:cs="Times New Roman"/>
          <w:sz w:val="24"/>
          <w:szCs w:val="24"/>
        </w:rPr>
        <w:t>;</w:t>
      </w:r>
      <w:r w:rsidRPr="00781A0F" w:rsidR="00207D2E">
        <w:rPr>
          <w:rFonts w:ascii="Times New Roman" w:hAnsi="Times New Roman" w:cs="Times New Roman"/>
          <w:sz w:val="24"/>
          <w:szCs w:val="24"/>
        </w:rPr>
        <w:t xml:space="preserve"> through </w:t>
      </w:r>
      <w:r w:rsidRPr="00781A0F" w:rsidR="00E55A05">
        <w:rPr>
          <w:rFonts w:ascii="Times New Roman" w:hAnsi="Times New Roman" w:cs="Times New Roman"/>
          <w:sz w:val="24"/>
          <w:szCs w:val="24"/>
        </w:rPr>
        <w:t>knowledge management</w:t>
      </w:r>
      <w:r w:rsidRPr="00781A0F" w:rsidR="00691144">
        <w:rPr>
          <w:rFonts w:ascii="Times New Roman" w:hAnsi="Times New Roman" w:cs="Times New Roman"/>
          <w:sz w:val="24"/>
          <w:szCs w:val="24"/>
        </w:rPr>
        <w:t>,</w:t>
      </w:r>
      <w:r w:rsidRPr="00781A0F" w:rsidR="00E55A05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F86CBA">
        <w:rPr>
          <w:rFonts w:ascii="Times New Roman" w:hAnsi="Times New Roman" w:cs="Times New Roman"/>
          <w:sz w:val="24"/>
          <w:szCs w:val="24"/>
        </w:rPr>
        <w:t xml:space="preserve">firms can </w:t>
      </w:r>
      <w:r w:rsidRPr="00781A0F" w:rsidR="002D0369">
        <w:rPr>
          <w:rFonts w:ascii="Times New Roman" w:hAnsi="Times New Roman" w:cs="Times New Roman"/>
          <w:sz w:val="24"/>
          <w:szCs w:val="24"/>
        </w:rPr>
        <w:t xml:space="preserve">utilize </w:t>
      </w:r>
      <w:r w:rsidRPr="00781A0F" w:rsidR="00691144">
        <w:rPr>
          <w:rFonts w:ascii="Times New Roman" w:hAnsi="Times New Roman" w:cs="Times New Roman"/>
          <w:sz w:val="24"/>
          <w:szCs w:val="24"/>
        </w:rPr>
        <w:t>collective knowledge's usefulness</w:t>
      </w:r>
      <w:r w:rsidRPr="00781A0F" w:rsidR="00D6199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B249C" w:rsidRPr="00781A0F" w:rsidP="00781A0F" w14:paraId="1D0C740C" w14:textId="5BD0A7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81A0F">
        <w:rPr>
          <w:rFonts w:ascii="Times New Roman" w:hAnsi="Times New Roman" w:cs="Times New Roman"/>
          <w:sz w:val="24"/>
          <w:szCs w:val="24"/>
        </w:rPr>
        <w:t>A k</w:t>
      </w:r>
      <w:r w:rsidRPr="00781A0F" w:rsidR="00D85423">
        <w:rPr>
          <w:rFonts w:ascii="Times New Roman" w:hAnsi="Times New Roman" w:cs="Times New Roman"/>
          <w:sz w:val="24"/>
          <w:szCs w:val="24"/>
        </w:rPr>
        <w:t xml:space="preserve">nowledge management system </w:t>
      </w:r>
      <w:r w:rsidRPr="00781A0F" w:rsidR="008A091D">
        <w:rPr>
          <w:rFonts w:ascii="Times New Roman" w:hAnsi="Times New Roman" w:cs="Times New Roman"/>
          <w:sz w:val="24"/>
          <w:szCs w:val="24"/>
        </w:rPr>
        <w:t xml:space="preserve">utilizes </w:t>
      </w:r>
      <w:r w:rsidRPr="00781A0F" w:rsidR="00725DD9">
        <w:rPr>
          <w:rFonts w:ascii="Times New Roman" w:hAnsi="Times New Roman" w:cs="Times New Roman"/>
          <w:sz w:val="24"/>
          <w:szCs w:val="24"/>
        </w:rPr>
        <w:t xml:space="preserve">a knowledge </w:t>
      </w:r>
      <w:r w:rsidRPr="00781A0F" w:rsidR="000728AA">
        <w:rPr>
          <w:rFonts w:ascii="Times New Roman" w:hAnsi="Times New Roman" w:cs="Times New Roman"/>
          <w:sz w:val="24"/>
          <w:szCs w:val="24"/>
        </w:rPr>
        <w:t>base</w:t>
      </w:r>
      <w:r w:rsidRPr="00781A0F" w:rsidR="00695681">
        <w:rPr>
          <w:rFonts w:ascii="Times New Roman" w:hAnsi="Times New Roman" w:cs="Times New Roman"/>
          <w:sz w:val="24"/>
          <w:szCs w:val="24"/>
        </w:rPr>
        <w:t xml:space="preserve">. </w:t>
      </w:r>
      <w:r w:rsidRPr="00781A0F">
        <w:rPr>
          <w:rFonts w:ascii="Times New Roman" w:hAnsi="Times New Roman" w:cs="Times New Roman"/>
          <w:sz w:val="24"/>
          <w:szCs w:val="24"/>
        </w:rPr>
        <w:t>The k</w:t>
      </w:r>
      <w:r w:rsidRPr="00781A0F" w:rsidR="000749E7">
        <w:rPr>
          <w:rFonts w:ascii="Times New Roman" w:hAnsi="Times New Roman" w:cs="Times New Roman"/>
          <w:sz w:val="24"/>
          <w:szCs w:val="24"/>
        </w:rPr>
        <w:t xml:space="preserve">nowledge </w:t>
      </w:r>
      <w:r w:rsidRPr="00781A0F" w:rsidR="00CF0695">
        <w:rPr>
          <w:rFonts w:ascii="Times New Roman" w:hAnsi="Times New Roman" w:cs="Times New Roman"/>
          <w:sz w:val="24"/>
          <w:szCs w:val="24"/>
        </w:rPr>
        <w:t xml:space="preserve">base </w:t>
      </w:r>
      <w:r w:rsidRPr="00781A0F" w:rsidR="00751EC8">
        <w:rPr>
          <w:rFonts w:ascii="Times New Roman" w:hAnsi="Times New Roman" w:cs="Times New Roman"/>
          <w:sz w:val="24"/>
          <w:szCs w:val="24"/>
        </w:rPr>
        <w:t xml:space="preserve">can also be </w:t>
      </w:r>
      <w:r w:rsidRPr="00781A0F" w:rsidR="009445FB">
        <w:rPr>
          <w:rFonts w:ascii="Times New Roman" w:hAnsi="Times New Roman" w:cs="Times New Roman"/>
          <w:sz w:val="24"/>
          <w:szCs w:val="24"/>
        </w:rPr>
        <w:t>denoted</w:t>
      </w:r>
      <w:r w:rsidRPr="00781A0F" w:rsidR="00751EC8">
        <w:rPr>
          <w:rFonts w:ascii="Times New Roman" w:hAnsi="Times New Roman" w:cs="Times New Roman"/>
          <w:sz w:val="24"/>
          <w:szCs w:val="24"/>
        </w:rPr>
        <w:t xml:space="preserve"> as</w:t>
      </w:r>
      <w:r w:rsidRPr="00781A0F" w:rsidR="00634C90">
        <w:rPr>
          <w:rFonts w:ascii="Times New Roman" w:hAnsi="Times New Roman" w:cs="Times New Roman"/>
          <w:sz w:val="24"/>
          <w:szCs w:val="24"/>
        </w:rPr>
        <w:t xml:space="preserve"> the information stored.</w:t>
      </w:r>
      <w:r w:rsidRPr="00781A0F" w:rsidR="00996E3F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0075FA">
        <w:rPr>
          <w:rFonts w:ascii="Times New Roman" w:hAnsi="Times New Roman" w:cs="Times New Roman"/>
          <w:sz w:val="24"/>
          <w:szCs w:val="24"/>
        </w:rPr>
        <w:t xml:space="preserve">A knowledge base </w:t>
      </w:r>
      <w:r w:rsidRPr="00781A0F" w:rsidR="007B456A">
        <w:rPr>
          <w:rFonts w:ascii="Times New Roman" w:hAnsi="Times New Roman" w:cs="Times New Roman"/>
          <w:sz w:val="24"/>
          <w:szCs w:val="24"/>
        </w:rPr>
        <w:t xml:space="preserve">has </w:t>
      </w:r>
      <w:r w:rsidRPr="00781A0F" w:rsidR="00C100C3">
        <w:rPr>
          <w:rFonts w:ascii="Times New Roman" w:hAnsi="Times New Roman" w:cs="Times New Roman"/>
          <w:sz w:val="24"/>
          <w:szCs w:val="24"/>
        </w:rPr>
        <w:t xml:space="preserve">various </w:t>
      </w:r>
      <w:r w:rsidRPr="00781A0F" w:rsidR="009445FB">
        <w:rPr>
          <w:rFonts w:ascii="Times New Roman" w:hAnsi="Times New Roman" w:cs="Times New Roman"/>
          <w:sz w:val="24"/>
          <w:szCs w:val="24"/>
        </w:rPr>
        <w:t xml:space="preserve">forms of content </w:t>
      </w:r>
      <w:r w:rsidRPr="00781A0F" w:rsidR="00A95871">
        <w:rPr>
          <w:rFonts w:ascii="Times New Roman" w:hAnsi="Times New Roman" w:cs="Times New Roman"/>
          <w:sz w:val="24"/>
          <w:szCs w:val="24"/>
        </w:rPr>
        <w:t xml:space="preserve">such as </w:t>
      </w:r>
      <w:r w:rsidRPr="00781A0F" w:rsidR="001A46D4">
        <w:rPr>
          <w:rFonts w:ascii="Times New Roman" w:hAnsi="Times New Roman" w:cs="Times New Roman"/>
          <w:sz w:val="24"/>
          <w:szCs w:val="24"/>
        </w:rPr>
        <w:t xml:space="preserve">procedural </w:t>
      </w:r>
      <w:r w:rsidRPr="00781A0F" w:rsidR="007D4B84">
        <w:rPr>
          <w:rFonts w:ascii="Times New Roman" w:hAnsi="Times New Roman" w:cs="Times New Roman"/>
          <w:sz w:val="24"/>
          <w:szCs w:val="24"/>
        </w:rPr>
        <w:t xml:space="preserve">guides, </w:t>
      </w:r>
      <w:r w:rsidRPr="00781A0F" w:rsidR="008B31CA">
        <w:rPr>
          <w:rFonts w:ascii="Times New Roman" w:hAnsi="Times New Roman" w:cs="Times New Roman"/>
          <w:sz w:val="24"/>
          <w:szCs w:val="24"/>
        </w:rPr>
        <w:t>demonstrations</w:t>
      </w:r>
      <w:r w:rsidRPr="00781A0F" w:rsidR="005F2D1A">
        <w:rPr>
          <w:rFonts w:ascii="Times New Roman" w:hAnsi="Times New Roman" w:cs="Times New Roman"/>
          <w:sz w:val="24"/>
          <w:szCs w:val="24"/>
        </w:rPr>
        <w:t>,</w:t>
      </w:r>
      <w:r w:rsidRPr="00781A0F" w:rsidR="008B31CA">
        <w:rPr>
          <w:rFonts w:ascii="Times New Roman" w:hAnsi="Times New Roman" w:cs="Times New Roman"/>
          <w:sz w:val="24"/>
          <w:szCs w:val="24"/>
        </w:rPr>
        <w:t xml:space="preserve"> and </w:t>
      </w:r>
      <w:r w:rsidRPr="00781A0F" w:rsidR="00613FAF">
        <w:rPr>
          <w:rFonts w:ascii="Times New Roman" w:hAnsi="Times New Roman" w:cs="Times New Roman"/>
          <w:sz w:val="24"/>
          <w:szCs w:val="24"/>
        </w:rPr>
        <w:t xml:space="preserve">frequently asked questions </w:t>
      </w:r>
      <w:r w:rsidRPr="00781A0F" w:rsidR="008824FE">
        <w:rPr>
          <w:rFonts w:ascii="Times New Roman" w:hAnsi="Times New Roman" w:cs="Times New Roman"/>
          <w:sz w:val="24"/>
          <w:szCs w:val="24"/>
        </w:rPr>
        <w:t xml:space="preserve">in the </w:t>
      </w:r>
      <w:r w:rsidRPr="00781A0F" w:rsidR="00937F02">
        <w:rPr>
          <w:rFonts w:ascii="Times New Roman" w:hAnsi="Times New Roman" w:cs="Times New Roman"/>
          <w:sz w:val="24"/>
          <w:szCs w:val="24"/>
        </w:rPr>
        <w:t>organization</w:t>
      </w:r>
      <w:r w:rsidRPr="00781A0F">
        <w:rPr>
          <w:rFonts w:ascii="Times New Roman" w:hAnsi="Times New Roman" w:cs="Times New Roman"/>
          <w:sz w:val="24"/>
          <w:szCs w:val="24"/>
        </w:rPr>
        <w:t xml:space="preserve"> (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lkir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Pr="00781A0F">
        <w:rPr>
          <w:rFonts w:ascii="Times New Roman" w:hAnsi="Times New Roman" w:cs="Times New Roman"/>
          <w:sz w:val="24"/>
          <w:szCs w:val="24"/>
        </w:rPr>
        <w:t>)</w:t>
      </w:r>
      <w:r w:rsidRPr="00781A0F" w:rsidR="00937F02">
        <w:rPr>
          <w:rFonts w:ascii="Times New Roman" w:hAnsi="Times New Roman" w:cs="Times New Roman"/>
          <w:sz w:val="24"/>
          <w:szCs w:val="24"/>
        </w:rPr>
        <w:t xml:space="preserve">. </w:t>
      </w:r>
      <w:r w:rsidRPr="00781A0F">
        <w:rPr>
          <w:rFonts w:ascii="Times New Roman" w:hAnsi="Times New Roman" w:cs="Times New Roman"/>
          <w:sz w:val="24"/>
          <w:szCs w:val="24"/>
        </w:rPr>
        <w:t>The k</w:t>
      </w:r>
      <w:r w:rsidRPr="00781A0F" w:rsidR="006A3CC9">
        <w:rPr>
          <w:rFonts w:ascii="Times New Roman" w:hAnsi="Times New Roman" w:cs="Times New Roman"/>
          <w:sz w:val="24"/>
          <w:szCs w:val="24"/>
        </w:rPr>
        <w:t xml:space="preserve">nowledge </w:t>
      </w:r>
      <w:r w:rsidRPr="00781A0F" w:rsidR="0078549C">
        <w:rPr>
          <w:rFonts w:ascii="Times New Roman" w:hAnsi="Times New Roman" w:cs="Times New Roman"/>
          <w:sz w:val="24"/>
          <w:szCs w:val="24"/>
        </w:rPr>
        <w:t xml:space="preserve">base is </w:t>
      </w:r>
      <w:r w:rsidRPr="00781A0F">
        <w:rPr>
          <w:rFonts w:ascii="Times New Roman" w:hAnsi="Times New Roman" w:cs="Times New Roman"/>
          <w:sz w:val="24"/>
          <w:szCs w:val="24"/>
        </w:rPr>
        <w:t>essential</w:t>
      </w:r>
      <w:r w:rsidRPr="00781A0F" w:rsidR="0078549C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A3444A">
        <w:rPr>
          <w:rFonts w:ascii="Times New Roman" w:hAnsi="Times New Roman" w:cs="Times New Roman"/>
          <w:sz w:val="24"/>
          <w:szCs w:val="24"/>
        </w:rPr>
        <w:t xml:space="preserve">in an organization because developing a </w:t>
      </w:r>
      <w:r w:rsidRPr="00781A0F" w:rsidR="00D3511D">
        <w:rPr>
          <w:rFonts w:ascii="Times New Roman" w:hAnsi="Times New Roman" w:cs="Times New Roman"/>
          <w:sz w:val="24"/>
          <w:szCs w:val="24"/>
        </w:rPr>
        <w:t xml:space="preserve">comprehensively designed </w:t>
      </w:r>
      <w:r w:rsidRPr="00781A0F" w:rsidR="00421701">
        <w:rPr>
          <w:rFonts w:ascii="Times New Roman" w:hAnsi="Times New Roman" w:cs="Times New Roman"/>
          <w:sz w:val="24"/>
          <w:szCs w:val="24"/>
        </w:rPr>
        <w:t>acquittance</w:t>
      </w:r>
      <w:r w:rsidRPr="00781A0F" w:rsidR="00C56F43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5A3FC0">
        <w:rPr>
          <w:rFonts w:ascii="Times New Roman" w:hAnsi="Times New Roman" w:cs="Times New Roman"/>
          <w:sz w:val="24"/>
          <w:szCs w:val="24"/>
        </w:rPr>
        <w:t xml:space="preserve">can help </w:t>
      </w:r>
      <w:r w:rsidRPr="00781A0F" w:rsidR="007178D6">
        <w:rPr>
          <w:rFonts w:ascii="Times New Roman" w:hAnsi="Times New Roman" w:cs="Times New Roman"/>
          <w:sz w:val="24"/>
          <w:szCs w:val="24"/>
        </w:rPr>
        <w:t xml:space="preserve">clients and </w:t>
      </w:r>
      <w:r w:rsidRPr="00781A0F" w:rsidR="00064065">
        <w:rPr>
          <w:rFonts w:ascii="Times New Roman" w:hAnsi="Times New Roman" w:cs="Times New Roman"/>
          <w:sz w:val="24"/>
          <w:szCs w:val="24"/>
        </w:rPr>
        <w:t xml:space="preserve">employees learn </w:t>
      </w:r>
      <w:r w:rsidRPr="00781A0F" w:rsidR="00377F25">
        <w:rPr>
          <w:rFonts w:ascii="Times New Roman" w:hAnsi="Times New Roman" w:cs="Times New Roman"/>
          <w:sz w:val="24"/>
          <w:szCs w:val="24"/>
        </w:rPr>
        <w:t>a</w:t>
      </w:r>
      <w:r w:rsidRPr="00781A0F" w:rsidR="005F2D1A">
        <w:rPr>
          <w:rFonts w:ascii="Times New Roman" w:hAnsi="Times New Roman" w:cs="Times New Roman"/>
          <w:sz w:val="24"/>
          <w:szCs w:val="24"/>
        </w:rPr>
        <w:t>nd</w:t>
      </w:r>
      <w:r w:rsidRPr="00781A0F" w:rsidR="00377F25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0D3ADF">
        <w:rPr>
          <w:rFonts w:ascii="Times New Roman" w:hAnsi="Times New Roman" w:cs="Times New Roman"/>
          <w:sz w:val="24"/>
          <w:szCs w:val="24"/>
        </w:rPr>
        <w:t xml:space="preserve">be used as a </w:t>
      </w:r>
      <w:r w:rsidRPr="00781A0F" w:rsidR="00B267F1">
        <w:rPr>
          <w:rFonts w:ascii="Times New Roman" w:hAnsi="Times New Roman" w:cs="Times New Roman"/>
          <w:sz w:val="24"/>
          <w:szCs w:val="24"/>
        </w:rPr>
        <w:t xml:space="preserve">machine learning source. </w:t>
      </w:r>
      <w:r w:rsidRPr="00781A0F" w:rsidR="00DC4733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781A0F" w:rsidR="00A251E5">
        <w:rPr>
          <w:rFonts w:ascii="Times New Roman" w:hAnsi="Times New Roman" w:cs="Times New Roman"/>
          <w:sz w:val="24"/>
          <w:szCs w:val="24"/>
        </w:rPr>
        <w:t>in most cases</w:t>
      </w:r>
      <w:r w:rsidRPr="00781A0F">
        <w:rPr>
          <w:rFonts w:ascii="Times New Roman" w:hAnsi="Times New Roman" w:cs="Times New Roman"/>
          <w:sz w:val="24"/>
          <w:szCs w:val="24"/>
        </w:rPr>
        <w:t>,</w:t>
      </w:r>
      <w:r w:rsidRPr="00781A0F" w:rsidR="00A251E5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9440CC">
        <w:rPr>
          <w:rFonts w:ascii="Times New Roman" w:hAnsi="Times New Roman" w:cs="Times New Roman"/>
          <w:sz w:val="24"/>
          <w:szCs w:val="24"/>
        </w:rPr>
        <w:t xml:space="preserve">customer </w:t>
      </w:r>
      <w:r w:rsidRPr="00781A0F" w:rsidR="00D71489">
        <w:rPr>
          <w:rFonts w:ascii="Times New Roman" w:hAnsi="Times New Roman" w:cs="Times New Roman"/>
          <w:sz w:val="24"/>
          <w:szCs w:val="24"/>
        </w:rPr>
        <w:t xml:space="preserve">service </w:t>
      </w:r>
      <w:r w:rsidRPr="00781A0F" w:rsidR="00256113">
        <w:rPr>
          <w:rFonts w:ascii="Times New Roman" w:hAnsi="Times New Roman" w:cs="Times New Roman"/>
          <w:sz w:val="24"/>
          <w:szCs w:val="24"/>
        </w:rPr>
        <w:t xml:space="preserve">departments </w:t>
      </w:r>
      <w:r w:rsidRPr="00781A0F" w:rsidR="005F2D1A">
        <w:rPr>
          <w:rFonts w:ascii="Times New Roman" w:hAnsi="Times New Roman" w:cs="Times New Roman"/>
          <w:sz w:val="24"/>
          <w:szCs w:val="24"/>
        </w:rPr>
        <w:t>help clients where they cannot attain some organizational goals</w:t>
      </w:r>
      <w:r w:rsidRPr="00781A0F">
        <w:rPr>
          <w:rFonts w:ascii="Times New Roman" w:hAnsi="Times New Roman" w:cs="Times New Roman"/>
          <w:sz w:val="24"/>
          <w:szCs w:val="24"/>
        </w:rPr>
        <w:t>. H</w:t>
      </w:r>
      <w:r w:rsidRPr="00781A0F" w:rsidR="00C20206">
        <w:rPr>
          <w:rFonts w:ascii="Times New Roman" w:hAnsi="Times New Roman" w:cs="Times New Roman"/>
          <w:sz w:val="24"/>
          <w:szCs w:val="24"/>
        </w:rPr>
        <w:t>owever,</w:t>
      </w:r>
      <w:r w:rsidRPr="00781A0F" w:rsidR="00710646">
        <w:rPr>
          <w:rFonts w:ascii="Times New Roman" w:hAnsi="Times New Roman" w:cs="Times New Roman"/>
          <w:sz w:val="24"/>
          <w:szCs w:val="24"/>
        </w:rPr>
        <w:t xml:space="preserve"> </w:t>
      </w:r>
      <w:r w:rsidRPr="00781A0F">
        <w:rPr>
          <w:rFonts w:ascii="Times New Roman" w:hAnsi="Times New Roman" w:cs="Times New Roman"/>
          <w:sz w:val="24"/>
          <w:szCs w:val="24"/>
        </w:rPr>
        <w:t xml:space="preserve">the </w:t>
      </w:r>
      <w:r w:rsidRPr="00781A0F" w:rsidR="00710646">
        <w:rPr>
          <w:rFonts w:ascii="Times New Roman" w:hAnsi="Times New Roman" w:cs="Times New Roman"/>
          <w:sz w:val="24"/>
          <w:szCs w:val="24"/>
        </w:rPr>
        <w:t xml:space="preserve">knowledge </w:t>
      </w:r>
      <w:r w:rsidRPr="00781A0F" w:rsidR="006F2747">
        <w:rPr>
          <w:rFonts w:ascii="Times New Roman" w:hAnsi="Times New Roman" w:cs="Times New Roman"/>
          <w:sz w:val="24"/>
          <w:szCs w:val="24"/>
        </w:rPr>
        <w:t xml:space="preserve">base can help them </w:t>
      </w:r>
      <w:r w:rsidRPr="00781A0F" w:rsidR="00204E96">
        <w:rPr>
          <w:rFonts w:ascii="Times New Roman" w:hAnsi="Times New Roman" w:cs="Times New Roman"/>
          <w:sz w:val="24"/>
          <w:szCs w:val="24"/>
        </w:rPr>
        <w:t xml:space="preserve">in getting the step-by-step </w:t>
      </w:r>
      <w:r w:rsidRPr="00781A0F" w:rsidR="00007138">
        <w:rPr>
          <w:rFonts w:ascii="Times New Roman" w:hAnsi="Times New Roman" w:cs="Times New Roman"/>
          <w:sz w:val="24"/>
          <w:szCs w:val="24"/>
        </w:rPr>
        <w:t xml:space="preserve">guide in fulfilling their </w:t>
      </w:r>
      <w:r w:rsidRPr="00781A0F" w:rsidR="00BE6A0E">
        <w:rPr>
          <w:rFonts w:ascii="Times New Roman" w:hAnsi="Times New Roman" w:cs="Times New Roman"/>
          <w:sz w:val="24"/>
          <w:szCs w:val="24"/>
        </w:rPr>
        <w:t xml:space="preserve">needs. </w:t>
      </w:r>
      <w:r w:rsidRPr="00781A0F" w:rsidR="006A734B">
        <w:rPr>
          <w:rFonts w:ascii="Times New Roman" w:hAnsi="Times New Roman" w:cs="Times New Roman"/>
          <w:sz w:val="24"/>
          <w:szCs w:val="24"/>
        </w:rPr>
        <w:t xml:space="preserve">A knowledge base is also </w:t>
      </w:r>
      <w:r w:rsidRPr="00781A0F" w:rsidR="00912AA5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781A0F" w:rsidR="006A2E88">
        <w:rPr>
          <w:rFonts w:ascii="Times New Roman" w:hAnsi="Times New Roman" w:cs="Times New Roman"/>
          <w:sz w:val="24"/>
          <w:szCs w:val="24"/>
        </w:rPr>
        <w:t xml:space="preserve">in </w:t>
      </w:r>
      <w:r w:rsidRPr="00781A0F" w:rsidR="00547E33">
        <w:rPr>
          <w:rFonts w:ascii="Times New Roman" w:hAnsi="Times New Roman" w:cs="Times New Roman"/>
          <w:sz w:val="24"/>
          <w:szCs w:val="24"/>
        </w:rPr>
        <w:t xml:space="preserve">reducing </w:t>
      </w:r>
      <w:r w:rsidRPr="00781A0F">
        <w:rPr>
          <w:rFonts w:ascii="Times New Roman" w:hAnsi="Times New Roman" w:cs="Times New Roman"/>
          <w:sz w:val="24"/>
          <w:szCs w:val="24"/>
        </w:rPr>
        <w:t xml:space="preserve">the </w:t>
      </w:r>
      <w:r w:rsidRPr="00781A0F" w:rsidR="00FB7E73">
        <w:rPr>
          <w:rFonts w:ascii="Times New Roman" w:hAnsi="Times New Roman" w:cs="Times New Roman"/>
          <w:sz w:val="24"/>
          <w:szCs w:val="24"/>
        </w:rPr>
        <w:t>c</w:t>
      </w:r>
      <w:r w:rsidRPr="00781A0F">
        <w:rPr>
          <w:rFonts w:ascii="Times New Roman" w:hAnsi="Times New Roman" w:cs="Times New Roman"/>
          <w:sz w:val="24"/>
          <w:szCs w:val="24"/>
        </w:rPr>
        <w:t>lients' cost and time</w:t>
      </w:r>
      <w:r w:rsidRPr="00781A0F" w:rsidR="00086D21">
        <w:rPr>
          <w:rFonts w:ascii="Times New Roman" w:hAnsi="Times New Roman" w:cs="Times New Roman"/>
          <w:sz w:val="24"/>
          <w:szCs w:val="24"/>
        </w:rPr>
        <w:t xml:space="preserve"> to</w:t>
      </w:r>
      <w:r w:rsidRPr="00781A0F" w:rsidR="00E0756F">
        <w:rPr>
          <w:rFonts w:ascii="Times New Roman" w:hAnsi="Times New Roman" w:cs="Times New Roman"/>
          <w:sz w:val="24"/>
          <w:szCs w:val="24"/>
        </w:rPr>
        <w:t xml:space="preserve"> obtain answers</w:t>
      </w:r>
      <w:r w:rsidRPr="00781A0F">
        <w:rPr>
          <w:rFonts w:ascii="Times New Roman" w:hAnsi="Times New Roman" w:cs="Times New Roman"/>
          <w:sz w:val="24"/>
          <w:szCs w:val="24"/>
        </w:rPr>
        <w:t xml:space="preserve"> (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lkir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Pr="00781A0F">
        <w:rPr>
          <w:rFonts w:ascii="Times New Roman" w:hAnsi="Times New Roman" w:cs="Times New Roman"/>
          <w:sz w:val="24"/>
          <w:szCs w:val="24"/>
        </w:rPr>
        <w:t>)</w:t>
      </w:r>
      <w:r w:rsidRPr="00781A0F" w:rsidR="009312E2">
        <w:rPr>
          <w:rFonts w:ascii="Times New Roman" w:hAnsi="Times New Roman" w:cs="Times New Roman"/>
          <w:sz w:val="24"/>
          <w:szCs w:val="24"/>
        </w:rPr>
        <w:t>. Customer</w:t>
      </w:r>
      <w:r w:rsidRPr="00781A0F">
        <w:rPr>
          <w:rFonts w:ascii="Times New Roman" w:hAnsi="Times New Roman" w:cs="Times New Roman"/>
          <w:sz w:val="24"/>
          <w:szCs w:val="24"/>
        </w:rPr>
        <w:t xml:space="preserve"> time is vital because most of them require organizations that care for their time, </w:t>
      </w:r>
      <w:r w:rsidRPr="00781A0F" w:rsidR="005F2D1A">
        <w:rPr>
          <w:rFonts w:ascii="Times New Roman" w:hAnsi="Times New Roman" w:cs="Times New Roman"/>
          <w:sz w:val="24"/>
          <w:szCs w:val="24"/>
        </w:rPr>
        <w:t>helping</w:t>
      </w:r>
      <w:r w:rsidRPr="00781A0F" w:rsidR="002A0C38">
        <w:rPr>
          <w:rFonts w:ascii="Times New Roman" w:hAnsi="Times New Roman" w:cs="Times New Roman"/>
          <w:sz w:val="24"/>
          <w:szCs w:val="24"/>
        </w:rPr>
        <w:t xml:space="preserve"> attain </w:t>
      </w:r>
      <w:r w:rsidRPr="00781A0F" w:rsidR="00641CE0">
        <w:rPr>
          <w:rFonts w:ascii="Times New Roman" w:hAnsi="Times New Roman" w:cs="Times New Roman"/>
          <w:sz w:val="24"/>
          <w:szCs w:val="24"/>
        </w:rPr>
        <w:t xml:space="preserve">more clients </w:t>
      </w:r>
      <w:r w:rsidRPr="00781A0F" w:rsidR="00AB42EE">
        <w:rPr>
          <w:rFonts w:ascii="Times New Roman" w:hAnsi="Times New Roman" w:cs="Times New Roman"/>
          <w:sz w:val="24"/>
          <w:szCs w:val="24"/>
        </w:rPr>
        <w:t xml:space="preserve">because of a better customer experience. </w:t>
      </w:r>
      <w:r w:rsidRPr="00781A0F" w:rsidR="0086047A">
        <w:rPr>
          <w:rFonts w:ascii="Times New Roman" w:hAnsi="Times New Roman" w:cs="Times New Roman"/>
          <w:sz w:val="24"/>
          <w:szCs w:val="24"/>
        </w:rPr>
        <w:t>For instance</w:t>
      </w:r>
      <w:r w:rsidRPr="00781A0F" w:rsidR="001E7C2C">
        <w:rPr>
          <w:rFonts w:ascii="Times New Roman" w:hAnsi="Times New Roman" w:cs="Times New Roman"/>
          <w:sz w:val="24"/>
          <w:szCs w:val="24"/>
        </w:rPr>
        <w:t xml:space="preserve">, </w:t>
      </w:r>
      <w:r w:rsidRPr="00781A0F" w:rsidR="00684790">
        <w:rPr>
          <w:rFonts w:ascii="Times New Roman" w:hAnsi="Times New Roman" w:cs="Times New Roman"/>
          <w:sz w:val="24"/>
          <w:szCs w:val="24"/>
        </w:rPr>
        <w:t xml:space="preserve">an organization needs to ensure they help </w:t>
      </w:r>
      <w:r w:rsidRPr="00781A0F" w:rsidR="008C5FB5">
        <w:rPr>
          <w:rFonts w:ascii="Times New Roman" w:hAnsi="Times New Roman" w:cs="Times New Roman"/>
          <w:sz w:val="24"/>
          <w:szCs w:val="24"/>
        </w:rPr>
        <w:t xml:space="preserve">customers </w:t>
      </w:r>
      <w:r w:rsidRPr="00781A0F" w:rsidR="00692B58">
        <w:rPr>
          <w:rFonts w:ascii="Times New Roman" w:hAnsi="Times New Roman" w:cs="Times New Roman"/>
          <w:sz w:val="24"/>
          <w:szCs w:val="24"/>
        </w:rPr>
        <w:t xml:space="preserve">by </w:t>
      </w:r>
      <w:r w:rsidRPr="00781A0F" w:rsidR="002E702F">
        <w:rPr>
          <w:rFonts w:ascii="Times New Roman" w:hAnsi="Times New Roman" w:cs="Times New Roman"/>
          <w:sz w:val="24"/>
          <w:szCs w:val="24"/>
        </w:rPr>
        <w:t xml:space="preserve">enhancing their </w:t>
      </w:r>
      <w:r w:rsidRPr="00781A0F" w:rsidR="009B02CC">
        <w:rPr>
          <w:rFonts w:ascii="Times New Roman" w:hAnsi="Times New Roman" w:cs="Times New Roman"/>
          <w:sz w:val="24"/>
          <w:szCs w:val="24"/>
        </w:rPr>
        <w:t xml:space="preserve">product and service design, </w:t>
      </w:r>
      <w:r w:rsidRPr="00781A0F" w:rsidR="000669D7">
        <w:rPr>
          <w:rFonts w:ascii="Times New Roman" w:hAnsi="Times New Roman" w:cs="Times New Roman"/>
          <w:sz w:val="24"/>
          <w:szCs w:val="24"/>
        </w:rPr>
        <w:t xml:space="preserve">offer </w:t>
      </w:r>
      <w:r w:rsidRPr="00781A0F" w:rsidR="0059789F">
        <w:rPr>
          <w:rFonts w:ascii="Times New Roman" w:hAnsi="Times New Roman" w:cs="Times New Roman"/>
          <w:sz w:val="24"/>
          <w:szCs w:val="24"/>
        </w:rPr>
        <w:t>training</w:t>
      </w:r>
      <w:r w:rsidRPr="00781A0F" w:rsidR="005F2D1A">
        <w:rPr>
          <w:rFonts w:ascii="Times New Roman" w:hAnsi="Times New Roman" w:cs="Times New Roman"/>
          <w:sz w:val="24"/>
          <w:szCs w:val="24"/>
        </w:rPr>
        <w:t>,</w:t>
      </w:r>
      <w:r w:rsidRPr="00781A0F" w:rsidR="0059789F">
        <w:rPr>
          <w:rFonts w:ascii="Times New Roman" w:hAnsi="Times New Roman" w:cs="Times New Roman"/>
          <w:sz w:val="24"/>
          <w:szCs w:val="24"/>
        </w:rPr>
        <w:t xml:space="preserve"> and </w:t>
      </w:r>
      <w:r w:rsidRPr="00781A0F" w:rsidR="004C2C80">
        <w:rPr>
          <w:rFonts w:ascii="Times New Roman" w:hAnsi="Times New Roman" w:cs="Times New Roman"/>
          <w:sz w:val="24"/>
          <w:szCs w:val="24"/>
        </w:rPr>
        <w:t>better labe</w:t>
      </w:r>
      <w:r w:rsidRPr="00781A0F" w:rsidR="005F2D1A">
        <w:rPr>
          <w:rFonts w:ascii="Times New Roman" w:hAnsi="Times New Roman" w:cs="Times New Roman"/>
          <w:sz w:val="24"/>
          <w:szCs w:val="24"/>
        </w:rPr>
        <w:t>l</w:t>
      </w:r>
      <w:r w:rsidRPr="00781A0F" w:rsidR="004C2C80">
        <w:rPr>
          <w:rFonts w:ascii="Times New Roman" w:hAnsi="Times New Roman" w:cs="Times New Roman"/>
          <w:sz w:val="24"/>
          <w:szCs w:val="24"/>
        </w:rPr>
        <w:t xml:space="preserve">ing to </w:t>
      </w:r>
      <w:r w:rsidRPr="00781A0F" w:rsidR="00895635">
        <w:rPr>
          <w:rFonts w:ascii="Times New Roman" w:hAnsi="Times New Roman" w:cs="Times New Roman"/>
          <w:sz w:val="24"/>
          <w:szCs w:val="24"/>
        </w:rPr>
        <w:t xml:space="preserve">avoid </w:t>
      </w:r>
      <w:r w:rsidRPr="00781A0F" w:rsidR="00DB1FBB">
        <w:rPr>
          <w:rFonts w:ascii="Times New Roman" w:hAnsi="Times New Roman" w:cs="Times New Roman"/>
          <w:sz w:val="24"/>
          <w:szCs w:val="24"/>
        </w:rPr>
        <w:t xml:space="preserve">questions such as </w:t>
      </w:r>
      <w:r w:rsidRPr="00781A0F" w:rsidR="001C7080">
        <w:rPr>
          <w:rFonts w:ascii="Times New Roman" w:hAnsi="Times New Roman" w:cs="Times New Roman"/>
          <w:sz w:val="24"/>
          <w:szCs w:val="24"/>
        </w:rPr>
        <w:t>file</w:t>
      </w:r>
      <w:r w:rsidRPr="00781A0F" w:rsidR="005F0695">
        <w:rPr>
          <w:rFonts w:ascii="Times New Roman" w:hAnsi="Times New Roman" w:cs="Times New Roman"/>
          <w:sz w:val="24"/>
          <w:szCs w:val="24"/>
        </w:rPr>
        <w:t>s failing to upload</w:t>
      </w:r>
      <w:r w:rsidRPr="00781A0F" w:rsidR="004C4C5A">
        <w:rPr>
          <w:rFonts w:ascii="Times New Roman" w:hAnsi="Times New Roman" w:cs="Times New Roman"/>
          <w:sz w:val="24"/>
          <w:szCs w:val="24"/>
        </w:rPr>
        <w:t xml:space="preserve"> and</w:t>
      </w:r>
      <w:r w:rsidRPr="00781A0F" w:rsidR="005F0695">
        <w:rPr>
          <w:rFonts w:ascii="Times New Roman" w:hAnsi="Times New Roman" w:cs="Times New Roman"/>
          <w:sz w:val="24"/>
          <w:szCs w:val="24"/>
        </w:rPr>
        <w:t xml:space="preserve"> </w:t>
      </w:r>
      <w:r w:rsidRPr="00781A0F" w:rsidR="00353939">
        <w:rPr>
          <w:rFonts w:ascii="Times New Roman" w:hAnsi="Times New Roman" w:cs="Times New Roman"/>
          <w:sz w:val="24"/>
          <w:szCs w:val="24"/>
        </w:rPr>
        <w:t xml:space="preserve">unaware </w:t>
      </w:r>
      <w:r w:rsidRPr="00781A0F" w:rsidR="00FB4CF6">
        <w:rPr>
          <w:rFonts w:ascii="Times New Roman" w:hAnsi="Times New Roman" w:cs="Times New Roman"/>
          <w:sz w:val="24"/>
          <w:szCs w:val="24"/>
        </w:rPr>
        <w:t xml:space="preserve">costs </w:t>
      </w:r>
      <w:r w:rsidRPr="00781A0F" w:rsidR="00F90A39">
        <w:rPr>
          <w:rFonts w:ascii="Times New Roman" w:hAnsi="Times New Roman" w:cs="Times New Roman"/>
          <w:sz w:val="24"/>
          <w:szCs w:val="24"/>
        </w:rPr>
        <w:t>in using certain services</w:t>
      </w:r>
      <w:r w:rsidRPr="00781A0F" w:rsidR="004C4C5A">
        <w:rPr>
          <w:rFonts w:ascii="Times New Roman" w:hAnsi="Times New Roman" w:cs="Times New Roman"/>
          <w:sz w:val="24"/>
          <w:szCs w:val="24"/>
        </w:rPr>
        <w:t>.</w:t>
      </w:r>
      <w:r w:rsidRPr="00781A0F" w:rsidR="001C535C">
        <w:rPr>
          <w:rFonts w:ascii="Times New Roman" w:hAnsi="Times New Roman" w:cs="Times New Roman"/>
          <w:sz w:val="24"/>
          <w:szCs w:val="24"/>
        </w:rPr>
        <w:t xml:space="preserve"> </w:t>
      </w:r>
      <w:r w:rsidRPr="00781A0F">
        <w:rPr>
          <w:rFonts w:ascii="Times New Roman" w:hAnsi="Times New Roman" w:cs="Times New Roman"/>
          <w:sz w:val="24"/>
          <w:szCs w:val="24"/>
        </w:rPr>
        <w:t xml:space="preserve">The </w:t>
      </w:r>
      <w:r w:rsidRPr="00781A0F">
        <w:rPr>
          <w:rFonts w:ascii="Times New Roman" w:hAnsi="Times New Roman" w:cs="Times New Roman"/>
          <w:sz w:val="24"/>
          <w:szCs w:val="24"/>
        </w:rPr>
        <w:t>knowledge base also operates everywhere and anytime, allowing the organization to access other customers worldwid</w:t>
      </w:r>
      <w:r w:rsidRPr="00781A0F" w:rsidR="004B0E04">
        <w:rPr>
          <w:rFonts w:ascii="Times New Roman" w:hAnsi="Times New Roman" w:cs="Times New Roman"/>
          <w:sz w:val="24"/>
          <w:szCs w:val="24"/>
        </w:rPr>
        <w:t xml:space="preserve">e </w:t>
      </w:r>
      <w:r w:rsidRPr="00781A0F" w:rsidR="001214CA">
        <w:rPr>
          <w:rFonts w:ascii="Times New Roman" w:hAnsi="Times New Roman" w:cs="Times New Roman"/>
          <w:sz w:val="24"/>
          <w:szCs w:val="24"/>
        </w:rPr>
        <w:t xml:space="preserve">as it does not need time to rest or </w:t>
      </w:r>
      <w:r w:rsidRPr="00781A0F" w:rsidR="001E68D9">
        <w:rPr>
          <w:rFonts w:ascii="Times New Roman" w:hAnsi="Times New Roman" w:cs="Times New Roman"/>
          <w:sz w:val="24"/>
          <w:szCs w:val="24"/>
        </w:rPr>
        <w:t>go for vacations.</w:t>
      </w:r>
    </w:p>
    <w:p w:rsidR="00AA601E" w:rsidRPr="00781A0F" w:rsidP="00781A0F" w14:paraId="0911A42E" w14:textId="2B8B370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AA601E" w:rsidRPr="00781A0F" w:rsidP="00781A0F" w14:paraId="113A0CF2" w14:textId="372CABC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lkir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(2017). </w:t>
      </w:r>
      <w:r w:rsidRPr="00781A0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Knowledge management in theory and practice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MIT press.</w:t>
      </w:r>
    </w:p>
    <w:p w:rsidR="00691144" w:rsidRPr="00781A0F" w:rsidP="00781A0F" w14:paraId="47C6D40C" w14:textId="023A4DAD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art 2</w:t>
      </w:r>
    </w:p>
    <w:p w:rsidR="00A26AAB" w:rsidP="00781A0F" w14:paraId="23B393DD" w14:textId="77777777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ots have </w:t>
      </w:r>
      <w:r w:rsidRPr="00781A0F" w:rsidR="00C61C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merged as </w:t>
      </w:r>
      <w:r w:rsidRPr="00781A0F" w:rsidR="006333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revolution in hospitals during surgical procedures. </w:t>
      </w:r>
      <w:r w:rsidRPr="00781A0F" w:rsidR="00620E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me</w:t>
      </w:r>
      <w:r w:rsidRPr="00781A0F" w:rsidR="000411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mpanies </w:t>
      </w:r>
      <w:r w:rsidRPr="00781A0F" w:rsidR="00620E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at </w:t>
      </w:r>
      <w:r w:rsidRPr="00781A0F" w:rsidR="000411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ve </w:t>
      </w:r>
      <w:r w:rsidRPr="00781A0F" w:rsidR="00397E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veloped </w:t>
      </w:r>
      <w:r w:rsidRPr="00781A0F" w:rsidR="009534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rgical robots </w:t>
      </w:r>
      <w:r w:rsidRPr="00781A0F" w:rsidR="00620E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clude</w:t>
      </w:r>
      <w:r w:rsidRPr="00781A0F" w:rsidR="009534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084B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tuitive surgical. </w:t>
      </w:r>
      <w:r w:rsidRPr="00781A0F" w:rsidR="00DD0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srisirikul</w:t>
      </w:r>
      <w:r w:rsidRPr="00781A0F" w:rsidR="004530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18)</w:t>
      </w:r>
      <w:r w:rsidRPr="00781A0F" w:rsidR="004E17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D77B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fined </w:t>
      </w:r>
      <w:r w:rsidRPr="00781A0F" w:rsidR="008F66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otic surgery </w:t>
      </w:r>
      <w:r w:rsidRPr="00781A0F" w:rsidR="00165E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the </w:t>
      </w:r>
      <w:r w:rsidRPr="00781A0F" w:rsidR="00C701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rg</w:t>
      </w:r>
      <w:r w:rsidRPr="00781A0F" w:rsidR="000032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cal</w:t>
      </w:r>
      <w:r w:rsidRPr="00781A0F" w:rsidR="00C701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5340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cedure </w:t>
      </w:r>
      <w:r w:rsidRPr="00781A0F" w:rsidR="00AC3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erformed by a robot. </w:t>
      </w:r>
      <w:r w:rsidRPr="00781A0F" w:rsidR="007E19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spite robots </w:t>
      </w:r>
      <w:r w:rsidRPr="00781A0F" w:rsidR="00DA1E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inging more benefits </w:t>
      </w:r>
      <w:r w:rsidRPr="00781A0F" w:rsidR="003A26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</w:t>
      </w:r>
      <w:r w:rsidRPr="00781A0F" w:rsidR="00DA1E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urgical </w:t>
      </w:r>
      <w:r w:rsidRPr="00781A0F" w:rsidR="00A27C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cedure</w:t>
      </w:r>
      <w:r w:rsidRPr="00781A0F" w:rsidR="00620E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781A0F" w:rsidR="00A27C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an human</w:t>
      </w:r>
      <w:r w:rsidRPr="00781A0F" w:rsidR="00EE59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, </w:t>
      </w:r>
      <w:r w:rsidRPr="00781A0F" w:rsidR="00651B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y also have the</w:t>
      </w:r>
      <w:r w:rsidRPr="00781A0F" w:rsidR="00620E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r</w:t>
      </w:r>
      <w:r w:rsidRPr="00781A0F" w:rsidR="00DD6A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hare </w:t>
      </w:r>
      <w:r w:rsidRPr="00781A0F" w:rsidR="009754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disadvantages. </w:t>
      </w:r>
      <w:r w:rsidRPr="00781A0F" w:rsidR="00BC1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e of the advan</w:t>
      </w:r>
      <w:r w:rsidRPr="00781A0F" w:rsidR="003A26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</w:t>
      </w:r>
      <w:r w:rsidRPr="00781A0F" w:rsidR="00BC1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es of </w:t>
      </w:r>
      <w:r w:rsidRPr="00781A0F" w:rsidR="00E63C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otic surgery is </w:t>
      </w:r>
      <w:r w:rsidRPr="00781A0F" w:rsidR="00CE14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small incisions and </w:t>
      </w:r>
      <w:r w:rsidRPr="00781A0F" w:rsidR="003A26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nor</w:t>
      </w:r>
      <w:r w:rsidRPr="00781A0F" w:rsidR="004E05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rauma </w:t>
      </w:r>
      <w:r w:rsidRPr="00781A0F" w:rsidR="00E913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patients. </w:t>
      </w:r>
      <w:r w:rsidRPr="00781A0F" w:rsidR="004713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ots </w:t>
      </w:r>
      <w:r w:rsidRPr="00781A0F" w:rsidR="00603AB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e less invasive when </w:t>
      </w:r>
      <w:r w:rsidRPr="00781A0F" w:rsidR="000B62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nducting surgery</w:t>
      </w:r>
      <w:r w:rsidRPr="00781A0F" w:rsidR="001119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Pr="00781A0F" w:rsidR="00FB08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2D43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Pr="00781A0F" w:rsidR="009365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y </w:t>
      </w:r>
      <w:r w:rsidRPr="00781A0F" w:rsidR="005957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ll not make the</w:t>
      </w:r>
      <w:r w:rsidRPr="00781A0F" w:rsidR="0060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Pr="00781A0F" w:rsidR="008843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60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xperience more pain and</w:t>
      </w:r>
      <w:r w:rsidRPr="00781A0F" w:rsidR="00615E0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60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ster</w:t>
      </w:r>
      <w:r w:rsidRPr="00781A0F" w:rsidR="006464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covery time. </w:t>
      </w:r>
      <w:r w:rsidRPr="00781A0F" w:rsidR="004530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ters et al. (2018)</w:t>
      </w:r>
      <w:r w:rsidRPr="00781A0F" w:rsidR="006303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laimed that robots' surgical arm</w:t>
      </w:r>
      <w:r w:rsidRPr="00781A0F" w:rsidR="00A11F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 are always </w:t>
      </w:r>
      <w:r w:rsidRPr="00781A0F" w:rsidR="008E1D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neumatic </w:t>
      </w:r>
      <w:r w:rsidRPr="00781A0F" w:rsidR="00F14D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Pr="00781A0F" w:rsidR="00364C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ntrolled </w:t>
      </w:r>
      <w:r w:rsidRPr="00781A0F" w:rsidR="009414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y compressed air </w:t>
      </w:r>
      <w:r w:rsidRPr="00781A0F" w:rsidR="000A20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Pr="00781A0F" w:rsidR="008133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lectricity </w:t>
      </w:r>
      <w:r w:rsidRPr="00781A0F" w:rsidR="004959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manage the </w:t>
      </w:r>
      <w:r w:rsidRPr="00781A0F" w:rsidR="00CD0A5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peration. </w:t>
      </w:r>
      <w:r w:rsidRPr="00781A0F" w:rsidR="006426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hands are also </w:t>
      </w:r>
      <w:r w:rsidRPr="00781A0F" w:rsidR="00163D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all</w:t>
      </w:r>
      <w:r w:rsidRPr="00781A0F" w:rsidR="00E850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163D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D811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us removing the </w:t>
      </w:r>
      <w:r w:rsidRPr="00781A0F" w:rsidR="00902E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cessity for </w:t>
      </w:r>
      <w:r w:rsidRPr="00781A0F" w:rsidR="007E37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rge incisions</w:t>
      </w:r>
      <w:r w:rsidRPr="00781A0F" w:rsidR="000429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:rsidR="00EE1601" w:rsidRPr="00781A0F" w:rsidP="00781A0F" w14:paraId="0C21EB46" w14:textId="16CBCE3C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other advantage </w:t>
      </w:r>
      <w:r w:rsidRPr="00781A0F" w:rsidR="003621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decreased </w:t>
      </w:r>
      <w:r w:rsidRPr="00781A0F" w:rsidR="00ED05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rgeon fatigue because </w:t>
      </w:r>
      <w:r w:rsidRPr="00781A0F" w:rsidR="00BA4F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y can sit comfortab</w:t>
      </w:r>
      <w:r w:rsidRPr="00781A0F" w:rsidR="003E54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y</w:t>
      </w:r>
      <w:r w:rsidRPr="00781A0F" w:rsidR="00BA4F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hen </w:t>
      </w:r>
      <w:r w:rsidRPr="00781A0F" w:rsidR="00A667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ing the robot</w:t>
      </w:r>
      <w:r w:rsidRPr="00781A0F" w:rsidR="002313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. This will </w:t>
      </w:r>
      <w:r w:rsidRPr="00781A0F" w:rsidR="003734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ke the </w:t>
      </w:r>
      <w:r w:rsidRPr="00781A0F" w:rsidR="004B11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rgeons </w:t>
      </w:r>
      <w:r w:rsidRPr="00781A0F" w:rsidR="00391F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een </w:t>
      </w:r>
      <w:r w:rsidRPr="00781A0F" w:rsidR="003E54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Pr="00781A0F" w:rsidR="002730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 the procedure </w:t>
      </w:r>
      <w:r w:rsidRPr="00781A0F" w:rsidR="00D913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prevent the </w:t>
      </w:r>
      <w:r w:rsidRPr="00781A0F" w:rsidR="00910D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rrors that might occur due to fatigue </w:t>
      </w:r>
      <w:r w:rsidRPr="00781A0F" w:rsidR="001662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 standing for long hours.</w:t>
      </w:r>
      <w:r w:rsidRPr="00781A0F" w:rsidR="003E54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disadvan</w:t>
      </w:r>
      <w:r w:rsidRPr="00781A0F" w:rsidR="005463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g</w:t>
      </w:r>
      <w:r w:rsidRPr="00781A0F" w:rsidR="003E54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 </w:t>
      </w:r>
      <w:r w:rsidRPr="00781A0F" w:rsidR="004524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cludes </w:t>
      </w:r>
      <w:r w:rsidRPr="00781A0F" w:rsidR="005463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A748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vement latency </w:t>
      </w:r>
      <w:r w:rsidRPr="00781A0F" w:rsidR="00036F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the robot and </w:t>
      </w:r>
      <w:r w:rsidRPr="00781A0F" w:rsidR="005463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146D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ze of the system. </w:t>
      </w:r>
      <w:r w:rsidRPr="00781A0F" w:rsidR="005B6D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hough the arm </w:t>
      </w:r>
      <w:r w:rsidRPr="00781A0F" w:rsidR="00211D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n </w:t>
      </w:r>
      <w:r w:rsidRPr="00781A0F" w:rsidR="00437A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spond to </w:t>
      </w:r>
      <w:r w:rsidRPr="00781A0F" w:rsidR="00736F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rgeons</w:t>
      </w:r>
      <w:r w:rsidRPr="00781A0F" w:rsidR="005463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781A0F" w:rsidR="00736F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structions faster</w:t>
      </w:r>
      <w:r w:rsidRPr="00781A0F" w:rsidR="005463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736F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3856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is challenging for the </w:t>
      </w:r>
      <w:r w:rsidRPr="00781A0F" w:rsidR="00826E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rgeon to react </w:t>
      </w:r>
      <w:r w:rsidRPr="00781A0F" w:rsidR="00CD5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ickly on </w:t>
      </w:r>
      <w:r w:rsidRPr="00781A0F" w:rsidR="00F504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sues that </w:t>
      </w:r>
      <w:r w:rsidRPr="00781A0F" w:rsidR="00791F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ed </w:t>
      </w:r>
      <w:r w:rsidRPr="00781A0F" w:rsidR="004352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mergency in operation. </w:t>
      </w:r>
      <w:r w:rsidRPr="00781A0F" w:rsidR="005463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B33D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peration</w:t>
      </w:r>
      <w:r w:rsidRPr="00781A0F" w:rsidR="005463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ooms are crowded</w:t>
      </w:r>
      <w:r w:rsidRPr="00781A0F" w:rsidR="00D03C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5463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Pr="00781A0F" w:rsidR="006C09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way the </w:t>
      </w:r>
      <w:r w:rsidRPr="00781A0F" w:rsidR="003630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ots are developed with </w:t>
      </w:r>
      <w:r w:rsidRPr="00781A0F" w:rsidR="00D03C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umsy</w:t>
      </w:r>
      <w:r w:rsidRPr="00781A0F" w:rsidR="003630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8F7E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ms</w:t>
      </w:r>
      <w:r w:rsidRPr="00781A0F" w:rsidR="000D57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ake</w:t>
      </w:r>
      <w:r w:rsidRPr="00781A0F" w:rsidR="00D03C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781A0F" w:rsidR="000D57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t more complex </w:t>
      </w:r>
      <w:r w:rsidRPr="00781A0F" w:rsidR="00922B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</w:t>
      </w:r>
      <w:r w:rsidRPr="00781A0F" w:rsidR="00D31A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m</w:t>
      </w:r>
      <w:r w:rsidRPr="00781A0F" w:rsidR="00922B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fit in the same room with the </w:t>
      </w:r>
      <w:r w:rsidRPr="00781A0F" w:rsidR="00C659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rgeons.</w:t>
      </w:r>
      <w:r w:rsidRPr="00781A0F" w:rsidR="00D03C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gain, </w:t>
      </w:r>
      <w:r w:rsidRPr="00781A0F" w:rsidR="00D03C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otic surgery is expensive than human surgery </w:t>
      </w:r>
      <w:r w:rsidRPr="00781A0F" w:rsidR="003B2A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ecause </w:t>
      </w:r>
      <w:r w:rsidRPr="00781A0F" w:rsidR="001E3E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e robot </w:t>
      </w:r>
      <w:r w:rsidRPr="00781A0F" w:rsidR="007F7A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sts about </w:t>
      </w:r>
      <w:r w:rsidRPr="00781A0F" w:rsidR="000854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wo million dollars</w:t>
      </w:r>
      <w:r w:rsidRPr="00781A0F" w:rsidR="001171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lso, i</w:t>
      </w:r>
      <w:r w:rsidRPr="00781A0F" w:rsidR="00472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 will require </w:t>
      </w:r>
      <w:r w:rsidRPr="00781A0F" w:rsidR="008C5DA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nual </w:t>
      </w:r>
      <w:r w:rsidRPr="00781A0F" w:rsidR="000658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ervice </w:t>
      </w:r>
      <w:r w:rsidRPr="00781A0F" w:rsidR="001B71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</w:t>
      </w:r>
      <w:r w:rsidRPr="00781A0F" w:rsidR="003F0C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ound </w:t>
      </w:r>
      <w:r w:rsidRPr="00781A0F" w:rsidR="008A6E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00,000-170000 dollars</w:t>
      </w:r>
      <w:r w:rsidRPr="00781A0F" w:rsidR="001171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8A6E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hich humans do not need</w:t>
      </w:r>
      <w:r w:rsidRPr="00781A0F" w:rsidR="004530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eters et al., 2018)</w:t>
      </w:r>
      <w:r w:rsidRPr="00781A0F" w:rsidR="008A6E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EE1601" w:rsidRPr="00781A0F" w:rsidP="00781A0F" w14:paraId="4A20FEDA" w14:textId="31B284FE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da </w:t>
      </w:r>
      <w:r w:rsidRPr="00781A0F" w:rsidR="00096B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inci surgical </w:t>
      </w:r>
      <w:r w:rsidRPr="00781A0F" w:rsidR="00D035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ystem </w:t>
      </w:r>
      <w:r w:rsidRPr="00781A0F" w:rsidR="007E5C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</w:t>
      </w:r>
      <w:r w:rsidRPr="00781A0F" w:rsidR="008B5E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9B2C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st </w:t>
      </w:r>
      <w:r w:rsidRPr="00781A0F" w:rsidR="007018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sed </w:t>
      </w:r>
      <w:r w:rsidRPr="00781A0F" w:rsidR="00CA028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ot in </w:t>
      </w:r>
      <w:r w:rsidRPr="00781A0F" w:rsidR="003B65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spitals</w:t>
      </w:r>
      <w:r w:rsidRPr="00781A0F" w:rsidR="006E52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system</w:t>
      </w:r>
      <w:r w:rsidRPr="00781A0F" w:rsidR="00F63A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as effectively </w:t>
      </w:r>
      <w:r w:rsidRPr="00781A0F" w:rsidR="00B73C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erformed </w:t>
      </w:r>
      <w:r w:rsidRPr="00781A0F" w:rsidR="001A34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rgical procedures in different </w:t>
      </w:r>
      <w:r w:rsidRPr="00781A0F" w:rsidR="006E52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statectomies and gynecological processe</w:t>
      </w:r>
      <w:r w:rsidRPr="00781A0F" w:rsidR="002A25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.</w:t>
      </w:r>
      <w:r w:rsidRPr="00781A0F" w:rsidR="00153D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 Vinci has </w:t>
      </w:r>
      <w:r w:rsidRPr="00781A0F" w:rsidR="00D506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etter </w:t>
      </w:r>
      <w:r w:rsidRPr="00781A0F" w:rsidR="000065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ecision </w:t>
      </w:r>
      <w:r w:rsidRPr="00781A0F" w:rsidR="00F265A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ecause it </w:t>
      </w:r>
      <w:r w:rsidRPr="00781A0F" w:rsidR="004C318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ses 3D cameras that </w:t>
      </w:r>
      <w:r w:rsidRPr="00781A0F" w:rsidR="005277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gnif</w:t>
      </w:r>
      <w:r w:rsidRPr="00781A0F" w:rsidR="00D31A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</w:t>
      </w:r>
      <w:r w:rsidRPr="00781A0F" w:rsidR="003741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4001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l the </w:t>
      </w:r>
      <w:r w:rsidRPr="00781A0F" w:rsidR="00D31A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rgeons' complexities,</w:t>
      </w:r>
      <w:r w:rsidRPr="00781A0F" w:rsidR="006573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A346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nce </w:t>
      </w:r>
      <w:r w:rsidRPr="00781A0F" w:rsidR="00D31A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3F07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bility to </w:t>
      </w:r>
      <w:r w:rsidRPr="00781A0F" w:rsidR="00E129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ew clearly</w:t>
      </w:r>
      <w:r w:rsidRPr="00781A0F" w:rsidR="00DD02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eters et al., 2018)</w:t>
      </w:r>
      <w:r w:rsidRPr="00781A0F" w:rsidR="00E129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781A0F" w:rsidR="00D31A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781A0F" w:rsidR="001B4C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so,</w:t>
      </w:r>
      <w:r w:rsidRPr="00781A0F" w:rsidR="006555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system </w:t>
      </w:r>
      <w:r w:rsidRPr="00781A0F" w:rsidR="000723C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ows</w:t>
      </w:r>
      <w:r w:rsidRPr="00781A0F" w:rsidR="005F2D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</w:t>
      </w:r>
      <w:r w:rsidRPr="00781A0F" w:rsidR="000723C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icker recovery </w:t>
      </w:r>
      <w:r w:rsidRPr="00781A0F" w:rsidR="00162C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cause they are less invasive</w:t>
      </w:r>
      <w:r w:rsidRPr="00781A0F" w:rsidR="001F28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781A0F" w:rsidR="00D31A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FF6C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 the other hand, </w:t>
      </w:r>
      <w:r w:rsidRPr="00781A0F" w:rsidR="002C30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 </w:t>
      </w:r>
      <w:r w:rsidRPr="00781A0F" w:rsidR="007267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</w:t>
      </w:r>
      <w:r w:rsidRPr="00781A0F" w:rsidR="002C30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ci has </w:t>
      </w:r>
      <w:r w:rsidRPr="00781A0F" w:rsidR="001275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s</w:t>
      </w:r>
      <w:r w:rsidRPr="00781A0F" w:rsidR="007267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781A0F" w:rsidR="001275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va</w:t>
      </w:r>
      <w:r w:rsidRPr="00781A0F" w:rsidR="007267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</w:t>
      </w:r>
      <w:r w:rsidRPr="00781A0F" w:rsidR="001275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ges</w:t>
      </w:r>
      <w:r w:rsidRPr="00781A0F" w:rsidR="007267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Pr="00781A0F" w:rsidR="005F2E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instance</w:t>
      </w:r>
      <w:r w:rsidRPr="00781A0F" w:rsidR="007267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5F2E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2C1F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will require </w:t>
      </w:r>
      <w:r w:rsidRPr="00781A0F" w:rsidR="009213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 experienced </w:t>
      </w:r>
      <w:r w:rsidRPr="00781A0F" w:rsidR="000B0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rgeon </w:t>
      </w:r>
      <w:r w:rsidRPr="00781A0F" w:rsidR="003B04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 understand</w:t>
      </w:r>
      <w:r w:rsidRPr="00781A0F" w:rsidR="007267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781A0F" w:rsidR="003B04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ow to </w:t>
      </w:r>
      <w:r w:rsidRPr="00781A0F" w:rsidR="00E84D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se </w:t>
      </w:r>
      <w:r w:rsidRPr="00781A0F" w:rsidR="00A055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robot. </w:t>
      </w:r>
      <w:r w:rsidRPr="00781A0F" w:rsidR="00C6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ck of experience may lead to more damages. </w:t>
      </w:r>
      <w:r w:rsidRPr="00781A0F" w:rsidR="007267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da </w:t>
      </w:r>
      <w:r w:rsidRPr="00781A0F" w:rsidR="005F2D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</w:t>
      </w:r>
      <w:r w:rsidRPr="00781A0F" w:rsidR="007267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ci robot may malfunction, although on rare occasions,</w:t>
      </w:r>
      <w:r w:rsidRPr="00781A0F" w:rsidR="00C20C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F63C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using more significant </w:t>
      </w:r>
      <w:r w:rsidRPr="00781A0F" w:rsidR="006D29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blems </w:t>
      </w:r>
      <w:r w:rsidRPr="00781A0F" w:rsidR="00CE4E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ring surgery.</w:t>
      </w:r>
    </w:p>
    <w:p w:rsidR="00153D24" w:rsidRPr="00781A0F" w:rsidP="00781A0F" w14:paraId="3070E20E" w14:textId="7B35539E">
      <w:pPr>
        <w:spacing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fe</w:t>
      </w:r>
      <w:r w:rsidRPr="00781A0F" w:rsidR="0045305B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</w:t>
      </w:r>
      <w:r w:rsidRPr="00781A0F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nces</w:t>
      </w:r>
    </w:p>
    <w:p w:rsidR="00DD023B" w:rsidRPr="00781A0F" w:rsidP="00781A0F" w14:paraId="757EC9F1" w14:textId="54CD940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srisirikul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Don Chang, K., Raheem, A. A., &amp; Rha, K. H. (2018). </w:t>
      </w:r>
      <w:r w:rsidRPr="00781A0F" w:rsidR="005F2D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n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w era of robotic surgical systems. </w:t>
      </w:r>
      <w:r w:rsidRPr="00781A0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sian journal of endoscopic surgery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81A0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291-299.</w:t>
      </w:r>
    </w:p>
    <w:p w:rsidR="00726709" w:rsidRPr="00781A0F" w:rsidP="00781A0F" w14:paraId="2689F910" w14:textId="6C8CED7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eters, B. S., Armijo, P. R., Krause, C., Choudhury, S. A., &amp; 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leynikov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(2018). Review of emerging surgical robotic technology. </w:t>
      </w:r>
      <w:r w:rsidRPr="00781A0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urgical endoscopy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81A0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1636-1655.</w:t>
      </w:r>
    </w:p>
    <w:p w:rsidR="00C12EDD" w:rsidRPr="00781A0F" w:rsidP="00781A0F" w14:paraId="3A3FB537" w14:textId="1E2EF8D6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Part </w:t>
      </w:r>
      <w:r w:rsidRPr="00781A0F" w:rsidR="00781A0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3: Module 2 Post 3</w:t>
      </w:r>
    </w:p>
    <w:p w:rsidR="00C12EDD" w:rsidRPr="00781A0F" w:rsidP="00781A0F" w14:paraId="00628A18" w14:textId="7FD41201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 computing system</w:t>
      </w:r>
      <w:r w:rsidRPr="00781A0F" w:rsidR="00AF3C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823A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ly on </w:t>
      </w:r>
      <w:r w:rsidRPr="00781A0F" w:rsidR="00AF3C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A413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ssential capability to </w:t>
      </w:r>
      <w:r w:rsidRPr="00781A0F" w:rsidR="00BB7A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ore and </w:t>
      </w:r>
      <w:r w:rsidRPr="00781A0F" w:rsidR="00EE5A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nipulate information. </w:t>
      </w:r>
      <w:r w:rsidRPr="00781A0F" w:rsidR="00AF3C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hough </w:t>
      </w:r>
      <w:r w:rsidRPr="00781A0F" w:rsidR="006C2D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0C16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esent </w:t>
      </w:r>
      <w:r w:rsidRPr="00781A0F" w:rsidR="008505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uters do this by working on </w:t>
      </w:r>
      <w:r w:rsidRPr="00781A0F" w:rsidR="00A87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ts</w:t>
      </w:r>
      <w:r w:rsidRPr="00781A0F" w:rsidR="00925E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at </w:t>
      </w:r>
      <w:r w:rsidRPr="00781A0F" w:rsidR="00D42E7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ore information </w:t>
      </w:r>
      <w:r w:rsidRPr="00781A0F" w:rsidR="009672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binary, </w:t>
      </w:r>
      <w:r w:rsidRPr="00781A0F" w:rsidR="00A05B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antum computers </w:t>
      </w:r>
      <w:r w:rsidRPr="00781A0F" w:rsidR="00C065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verage</w:t>
      </w:r>
      <w:r w:rsidRPr="00781A0F" w:rsidR="00443E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F536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antum </w:t>
      </w:r>
      <w:r w:rsidRPr="00781A0F" w:rsidR="00021A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echanical </w:t>
      </w:r>
      <w:r w:rsidRPr="00781A0F" w:rsidR="003D3F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henomenal </w:t>
      </w:r>
      <w:r w:rsidRPr="00781A0F" w:rsidR="00C065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work </w:t>
      </w:r>
      <w:r w:rsidRPr="00781A0F" w:rsidR="00C207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 information</w:t>
      </w:r>
      <w:r w:rsidRPr="00781A0F" w:rsidR="00BB7B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This </w:t>
      </w:r>
      <w:r w:rsidRPr="00781A0F" w:rsidR="00C61A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kes them </w:t>
      </w:r>
      <w:r w:rsidRPr="00781A0F" w:rsidR="00E172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ly o</w:t>
      </w:r>
      <w:r w:rsidRPr="00781A0F" w:rsidR="002D55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</w:t>
      </w:r>
      <w:r w:rsidRPr="00781A0F" w:rsidR="00E172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E70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bits.</w:t>
      </w:r>
      <w:r w:rsidRPr="00781A0F" w:rsidR="002D55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antum computing </w:t>
      </w:r>
      <w:r w:rsidRPr="00781A0F" w:rsidR="00C458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lays a significant role in </w:t>
      </w:r>
      <w:r w:rsidRPr="00781A0F" w:rsidR="004048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uter and network security because of the immense transformation it has on </w:t>
      </w:r>
      <w:r w:rsidRPr="00781A0F" w:rsidR="00D753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781A0F" w:rsidR="004048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bersecurity. </w:t>
      </w:r>
      <w:r w:rsidRPr="00781A0F" w:rsidR="004B5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rst</w:t>
      </w:r>
      <w:r w:rsidRPr="00781A0F" w:rsidR="00612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4B5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D860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rough </w:t>
      </w:r>
      <w:r w:rsidRPr="00781A0F" w:rsidR="004C5D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antum </w:t>
      </w:r>
      <w:r w:rsidRPr="00781A0F" w:rsidR="00B41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chine learning, </w:t>
      </w:r>
      <w:r w:rsidRPr="00781A0F" w:rsidR="002859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</w:t>
      </w:r>
      <w:r w:rsidRPr="00781A0F" w:rsidR="002660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</w:t>
      </w:r>
      <w:r w:rsidRPr="00781A0F" w:rsidR="002859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ttacks can easily be </w:t>
      </w:r>
      <w:r w:rsidRPr="00781A0F" w:rsidR="002C7B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tected and </w:t>
      </w:r>
      <w:r w:rsidRPr="00781A0F" w:rsidR="00B701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ocked</w:t>
      </w:r>
      <w:r w:rsidRPr="00781A0F" w:rsidR="00A335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s </w:t>
      </w:r>
      <w:r w:rsidRPr="00781A0F" w:rsidR="008516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allows </w:t>
      </w:r>
      <w:r w:rsidRPr="00781A0F" w:rsidR="00EC02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ponentially </w:t>
      </w:r>
      <w:r w:rsidRPr="00781A0F" w:rsidR="004218B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icker, time and </w:t>
      </w:r>
      <w:r w:rsidRPr="00781A0F" w:rsidR="008559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fort</w:t>
      </w:r>
      <w:r w:rsidRPr="00781A0F" w:rsidR="002C00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Pr="00781A0F" w:rsidR="008559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fficient </w:t>
      </w:r>
      <w:r w:rsidRPr="00781A0F" w:rsidR="004D5E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chine learning </w:t>
      </w:r>
      <w:r w:rsidRPr="00781A0F" w:rsidR="00D659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gorithms</w:t>
      </w:r>
      <w:r w:rsidRPr="00781A0F" w:rsidR="00E17A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velopment.</w:t>
      </w:r>
      <w:r w:rsidRPr="00781A0F" w:rsidR="008F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2C00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781A0F" w:rsidR="008F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is </w:t>
      </w:r>
      <w:r w:rsidRPr="00781A0F" w:rsidR="00F83F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eads to </w:t>
      </w:r>
      <w:r w:rsidRPr="00781A0F" w:rsidR="00CB2A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re efficient </w:t>
      </w:r>
      <w:r w:rsidRPr="00781A0F" w:rsidR="005B06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gorithms that can recognize </w:t>
      </w:r>
      <w:r w:rsidRPr="00781A0F" w:rsidR="00180E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defeat </w:t>
      </w:r>
      <w:r w:rsidRPr="00781A0F" w:rsidR="00530B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w computer </w:t>
      </w:r>
      <w:r w:rsidRPr="00781A0F" w:rsidR="008F29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ttack </w:t>
      </w:r>
      <w:r w:rsidRPr="00781A0F" w:rsidR="001E54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roaches.</w:t>
      </w:r>
      <w:r w:rsidRPr="00781A0F" w:rsidR="00415D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other role of quantum computing is </w:t>
      </w:r>
      <w:r w:rsidRPr="00781A0F" w:rsidR="00E463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ecuring communication among individuals through </w:t>
      </w:r>
      <w:r w:rsidRPr="00781A0F" w:rsidR="00415D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antum key distribution</w:t>
      </w:r>
      <w:r w:rsidRPr="00781A0F" w:rsidR="00E463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QKD)</w:t>
      </w:r>
      <w:r w:rsidRPr="00781A0F" w:rsidR="00415D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781A0F" w:rsidR="00133D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781A0F" w:rsidR="00E463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yptographic keys secure communication</w:t>
      </w:r>
      <w:r w:rsidRPr="00781A0F" w:rsidR="00A354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781A0F" w:rsidR="00E463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Pr="00781A0F" w:rsidR="00A354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9217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Pr="00781A0F" w:rsidR="009B27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nce QKD </w:t>
      </w:r>
      <w:r w:rsidRPr="00781A0F" w:rsidR="00FD46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ses </w:t>
      </w:r>
      <w:r w:rsidRPr="00781A0F" w:rsidR="003B03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antum mechanics concept</w:t>
      </w:r>
      <w:r w:rsidRPr="00781A0F" w:rsidR="00CD2D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 to allow the </w:t>
      </w:r>
      <w:r w:rsidRPr="00781A0F" w:rsidR="00A27A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ntire secret </w:t>
      </w:r>
      <w:r w:rsidRPr="00781A0F" w:rsidR="007B38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</w:t>
      </w:r>
      <w:r w:rsidRPr="00781A0F" w:rsidR="009F2C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0B04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hare of </w:t>
      </w:r>
      <w:r w:rsidRPr="00781A0F" w:rsidR="00E533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ncryption </w:t>
      </w:r>
      <w:r w:rsidRPr="00781A0F" w:rsidR="00DC5F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ys</w:t>
      </w:r>
      <w:r w:rsidRPr="00781A0F" w:rsidR="003B03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6220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t can </w:t>
      </w:r>
      <w:r w:rsidRPr="00781A0F" w:rsidR="008B1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vide t</w:t>
      </w:r>
      <w:r w:rsidRPr="00781A0F" w:rsidR="003B03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</w:t>
      </w:r>
      <w:r w:rsidRPr="00781A0F" w:rsidR="008B1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 presence of an </w:t>
      </w:r>
      <w:r w:rsidRPr="00781A0F" w:rsidR="005A29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avesdropper. </w:t>
      </w:r>
      <w:r w:rsidRPr="00781A0F" w:rsidR="00AE39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ccording to </w:t>
      </w:r>
      <w:r w:rsidRPr="00781A0F" w:rsidR="00D753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pman (2021)</w:t>
      </w:r>
      <w:r w:rsidRPr="00781A0F" w:rsidR="00AE39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781A0F" w:rsidR="00B656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antum random number generators are vital to cryptography because the present conventional random number generators utilize algorithms called pseudo-random number generators, which are not</w:t>
      </w:r>
      <w:r w:rsidRPr="00781A0F" w:rsidR="00104E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andom. </w:t>
      </w:r>
      <w:r w:rsidRPr="00781A0F" w:rsidR="008C3B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Pr="00781A0F" w:rsidR="001941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antum random number generators will </w:t>
      </w:r>
      <w:r w:rsidRPr="00781A0F" w:rsidR="00280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se quantum to </w:t>
      </w:r>
      <w:r w:rsidRPr="00781A0F" w:rsidR="009B22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vide </w:t>
      </w:r>
      <w:r w:rsidRPr="00781A0F" w:rsidR="00DF79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curate random numbers.</w:t>
      </w:r>
    </w:p>
    <w:p w:rsidR="00B656ED" w:rsidRPr="00781A0F" w:rsidP="00781A0F" w14:paraId="5799D3BF" w14:textId="0262463E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assical and quantum computers ha</w:t>
      </w:r>
      <w:r w:rsidRPr="00781A0F" w:rsidR="006D61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DF39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everal </w:t>
      </w:r>
      <w:r w:rsidRPr="00781A0F" w:rsidR="001267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fferences that distinguish them. </w:t>
      </w:r>
      <w:r w:rsidRPr="00781A0F" w:rsidR="00260D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</w:t>
      </w:r>
      <w:r w:rsidRPr="00781A0F" w:rsidR="00D451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 instance</w:t>
      </w:r>
      <w:r w:rsidRPr="00781A0F" w:rsidR="008A7A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n terms of </w:t>
      </w:r>
      <w:r w:rsidRPr="00781A0F" w:rsidR="006D61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uleset, </w:t>
      </w:r>
      <w:r w:rsidRPr="00781A0F" w:rsidR="000531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lassical </w:t>
      </w:r>
      <w:r w:rsidRPr="00781A0F" w:rsidR="005245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uters use </w:t>
      </w:r>
      <w:r w:rsidRPr="00781A0F" w:rsidR="00B338A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0s and </w:t>
      </w:r>
      <w:r w:rsidRPr="00781A0F" w:rsidR="0071607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s</w:t>
      </w:r>
      <w:r w:rsidRPr="00781A0F" w:rsidR="00260D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Pr="00781A0F" w:rsidR="00E253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owever</w:t>
      </w:r>
      <w:r w:rsidRPr="00781A0F" w:rsidR="00AE1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quantum </w:t>
      </w:r>
      <w:r w:rsidRPr="00781A0F" w:rsidR="00882C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uters use </w:t>
      </w:r>
      <w:r w:rsidRPr="00781A0F" w:rsidR="00066D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bits </w:t>
      </w:r>
      <w:r w:rsidRPr="00781A0F" w:rsidR="00260D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781A0F" w:rsidR="00A940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 </w:t>
      </w:r>
      <w:r w:rsidRPr="00781A0F" w:rsidR="00A712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ld </w:t>
      </w:r>
      <w:r w:rsidRPr="00781A0F" w:rsidR="00260D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mplex</w:t>
      </w:r>
      <w:r w:rsidRPr="00781A0F" w:rsidR="000D17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formation. </w:t>
      </w:r>
      <w:r w:rsidRPr="00781A0F" w:rsidR="00B102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Brota</w:t>
      </w:r>
      <w:r w:rsidRPr="00781A0F" w:rsidR="00B102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20)</w:t>
      </w:r>
      <w:r w:rsidRPr="00781A0F" w:rsidR="004F5F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mphasized that classical computers process information using logic gates such as AND </w:t>
      </w:r>
      <w:r w:rsidRPr="00781A0F" w:rsidR="004F5F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r w:rsidRPr="00781A0F" w:rsidR="004F5F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R while in sequential order. T</w:t>
      </w:r>
      <w:r w:rsidRPr="00781A0F" w:rsidR="000A3F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 </w:t>
      </w:r>
      <w:r w:rsidRPr="00781A0F" w:rsidR="004A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antum computer processes information using </w:t>
      </w:r>
      <w:r w:rsidRPr="00781A0F" w:rsidR="009F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antum logic gates </w:t>
      </w:r>
      <w:r w:rsidRPr="00781A0F" w:rsidR="00F022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parallel order. </w:t>
      </w:r>
      <w:r w:rsidRPr="00781A0F" w:rsidR="004F5F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other difference is that classical computers use a d</w:t>
      </w:r>
      <w:r w:rsidRPr="00781A0F" w:rsidR="00D963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</w:t>
      </w:r>
      <w:r w:rsidRPr="00781A0F" w:rsidR="004F5F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rete </w:t>
      </w:r>
      <w:r w:rsidRPr="00781A0F" w:rsidR="001078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umber of </w:t>
      </w:r>
      <w:r w:rsidRPr="00781A0F" w:rsidR="00D963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bable</w:t>
      </w:r>
      <w:r w:rsidRPr="00781A0F" w:rsidR="001078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tes </w:t>
      </w:r>
      <w:r w:rsidRPr="00781A0F" w:rsidR="00D963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Pr="00781A0F" w:rsidR="005F2D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e</w:t>
      </w:r>
      <w:r w:rsidRPr="00781A0F" w:rsidR="00D963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terministic </w:t>
      </w:r>
      <w:r w:rsidRPr="00781A0F" w:rsidR="00CE56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ecause </w:t>
      </w:r>
      <w:r w:rsidRPr="00781A0F" w:rsidR="009779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uting the same input will result </w:t>
      </w:r>
      <w:r w:rsidRPr="00781A0F" w:rsidR="007479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r w:rsidRPr="00781A0F" w:rsidR="009779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same output. </w:t>
      </w:r>
      <w:r w:rsidRPr="00781A0F" w:rsidR="003F36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 the other hand, </w:t>
      </w:r>
      <w:r w:rsidRPr="00781A0F" w:rsidR="002A1A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uantum computing </w:t>
      </w:r>
      <w:r w:rsidRPr="00781A0F" w:rsidR="00FB17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</w:t>
      </w:r>
      <w:r w:rsidRPr="00781A0F" w:rsidR="00A516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Pr="00781A0F" w:rsidR="005111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781A0F" w:rsidR="00A516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B601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 </w:t>
      </w:r>
      <w:r w:rsidRPr="00781A0F" w:rsidR="00A516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finit</w:t>
      </w:r>
      <w:r w:rsidRPr="00781A0F" w:rsidR="008454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 </w:t>
      </w:r>
      <w:r w:rsidRPr="00781A0F" w:rsidR="00316ED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umber of </w:t>
      </w:r>
      <w:r w:rsidRPr="00781A0F" w:rsidR="008D2B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bable states</w:t>
      </w:r>
      <w:r w:rsidRPr="00781A0F" w:rsidR="005111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Pr="00781A0F" w:rsidR="008D2B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6D2BC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nce </w:t>
      </w:r>
      <w:r w:rsidRPr="00781A0F" w:rsidR="00B601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babilistic as</w:t>
      </w:r>
      <w:r w:rsidRPr="00781A0F" w:rsidR="00593B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uperposed </w:t>
      </w:r>
      <w:r w:rsidRPr="00781A0F" w:rsidR="009568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es</w:t>
      </w:r>
      <w:r w:rsidRPr="00781A0F" w:rsidR="005F2D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9568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asures lead to </w:t>
      </w:r>
      <w:r w:rsidRPr="00781A0F" w:rsidR="00F737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babilistic answers</w:t>
      </w:r>
      <w:r w:rsidRPr="00781A0F" w:rsidR="00A058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51115E" w:rsidRPr="00781A0F" w:rsidP="00781A0F" w14:paraId="354F38E5" w14:textId="00BFB0F2">
      <w:pPr>
        <w:spacing w:line="480" w:lineRule="auto"/>
        <w:ind w:firstLine="720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ferences</w:t>
      </w:r>
    </w:p>
    <w:p w:rsidR="0047192B" w:rsidRPr="00781A0F" w:rsidP="00781A0F" w14:paraId="54F3D601" w14:textId="0ED7A44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Brota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B., Fuchs, C. A., &amp; Stacey, B. C. (2020). Symmetric informationally complete measurements identify the irreducible difference between classical and quantum systems</w:t>
      </w:r>
      <w:r w:rsidRPr="00781A0F" w:rsidR="005F2D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p</w:t>
      </w:r>
      <w:r w:rsidRPr="00781A0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ysical Review Research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81A0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013074.</w:t>
      </w:r>
    </w:p>
    <w:p w:rsidR="0097697A" w:rsidRPr="00781A0F" w:rsidP="00781A0F" w14:paraId="22145C6E" w14:textId="7EFA754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pman, P. (2021). </w:t>
      </w:r>
      <w:r w:rsidRPr="00781A0F" w:rsidR="00D753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w Quantum Computing </w:t>
      </w:r>
      <w:r w:rsidRPr="00781A0F" w:rsidR="00D753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ll</w:t>
      </w:r>
      <w:r w:rsidRPr="00781A0F" w:rsidR="00D753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ransform Cybersecurity. Forbes. </w:t>
      </w:r>
      <w:hyperlink r:id="rId4" w:history="1">
        <w:r w:rsidRPr="00781A0F" w:rsidR="00D753A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forbes.com/sites/forbestechcouncil/2021/01/04/how-quantum-computing-will-transform-cybersecurity/?sh=769c5b6b7d3f</w:t>
        </w:r>
      </w:hyperlink>
      <w:r w:rsidRPr="00781A0F" w:rsidR="00D753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6D6121" w:rsidRPr="00781A0F" w:rsidP="00781A0F" w14:paraId="4A5FC2FC" w14:textId="0011D533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art 4</w:t>
      </w:r>
    </w:p>
    <w:p w:rsidR="005F2D1A" w:rsidRPr="00781A0F" w:rsidP="00781A0F" w14:paraId="28598B70" w14:textId="77777777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MW</w:t>
      </w:r>
      <w:r w:rsidRPr="00781A0F" w:rsidR="00A729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s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441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rategy to </w:t>
      </w:r>
      <w:r w:rsidRPr="00781A0F" w:rsidR="00475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ndle the </w:t>
      </w:r>
      <w:r w:rsidRPr="00781A0F" w:rsidR="005919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change rate problem was good. </w:t>
      </w:r>
      <w:r w:rsidRPr="00781A0F" w:rsidR="001121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AE6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anization realized th</w:t>
      </w:r>
      <w:r w:rsidRPr="00781A0F" w:rsidR="00A33F1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e w</w:t>
      </w:r>
      <w:r w:rsidRPr="00781A0F" w:rsidR="00A729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e</w:t>
      </w:r>
      <w:r w:rsidRPr="00781A0F" w:rsidR="00A33F1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7472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re losses </w:t>
      </w:r>
      <w:r w:rsidRPr="00781A0F" w:rsidR="00AC03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ttributed </w:t>
      </w:r>
      <w:r w:rsidRPr="00781A0F" w:rsidR="00A729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</w:t>
      </w:r>
      <w:r w:rsidRPr="00781A0F" w:rsidR="00AC03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A729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AC03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change rate </w:t>
      </w:r>
      <w:r w:rsidRPr="00781A0F" w:rsidR="00157D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spite them making </w:t>
      </w:r>
      <w:r w:rsidRPr="00781A0F" w:rsidR="001426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tense profits. </w:t>
      </w:r>
      <w:r w:rsidRPr="00781A0F" w:rsidR="00AD3A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hough the </w:t>
      </w:r>
      <w:r w:rsidRPr="00781A0F" w:rsidR="00493E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any had </w:t>
      </w:r>
      <w:r w:rsidRPr="00781A0F" w:rsidR="005E2B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creased sales, </w:t>
      </w:r>
      <w:r w:rsidRPr="00781A0F" w:rsidR="00745D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y experienced </w:t>
      </w:r>
      <w:r w:rsidRPr="00781A0F" w:rsidR="001F06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Pr="00781A0F" w:rsidR="00F30C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ss of </w:t>
      </w:r>
      <w:r w:rsidRPr="00781A0F" w:rsidR="00F015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bout 2.4 billion </w:t>
      </w:r>
      <w:r w:rsidRPr="00781A0F" w:rsidR="00CB5F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uros</w:t>
      </w:r>
      <w:r w:rsidRPr="00781A0F" w:rsidR="007718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tween 200</w:t>
      </w:r>
      <w:r w:rsidRPr="00781A0F" w:rsidR="00F55D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5 and 2009</w:t>
      </w:r>
      <w:r w:rsidRPr="00781A0F" w:rsidR="002D32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Bin &amp; Ying, 2012)</w:t>
      </w:r>
      <w:r w:rsidRPr="00781A0F" w:rsidR="00F55D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781A0F" w:rsidR="006B78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e</w:t>
      </w:r>
      <w:r w:rsidRPr="00781A0F" w:rsidR="003026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dent Trump </w:t>
      </w:r>
      <w:r w:rsidRPr="00781A0F" w:rsidR="00F20D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s </w:t>
      </w:r>
      <w:r w:rsidRPr="00781A0F" w:rsidR="00296B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ated a</w:t>
      </w:r>
      <w:r w:rsidRPr="00781A0F" w:rsidR="008C50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allenging environment </w:t>
      </w:r>
      <w:r w:rsidRPr="00781A0F" w:rsidR="00EA12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</w:t>
      </w:r>
      <w:r w:rsidRPr="00781A0F" w:rsidR="00930E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eign companies </w:t>
      </w:r>
      <w:r w:rsidRPr="00781A0F" w:rsidR="00A729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y implementing t</w:t>
      </w:r>
      <w:r w:rsidRPr="00781A0F" w:rsidR="00B554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iffs </w:t>
      </w:r>
      <w:r w:rsidRPr="00781A0F" w:rsidR="003C56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 United States </w:t>
      </w:r>
      <w:r w:rsidRPr="00781A0F" w:rsidR="002874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ports</w:t>
      </w:r>
      <w:r w:rsidRPr="00781A0F" w:rsidR="00422E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781A0F" w:rsidR="00CF4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Pr="00781A0F" w:rsidR="00B964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hough the </w:t>
      </w:r>
      <w:r w:rsidRPr="00781A0F" w:rsidR="00DD6B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anies do </w:t>
      </w:r>
      <w:r w:rsidRPr="00781A0F" w:rsidR="009165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</w:t>
      </w:r>
      <w:r w:rsidRPr="00781A0F" w:rsidR="00A729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 know when the taxes will be eliminated, BMW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s</w:t>
      </w:r>
      <w:r w:rsidRPr="00781A0F" w:rsidR="00A729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rategy to move the production to the United States was intended to go close to their markets, reducing costs incurred in importing</w:t>
      </w:r>
      <w:r w:rsidRPr="00781A0F" w:rsidR="00C52C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inal products.</w:t>
      </w:r>
    </w:p>
    <w:p w:rsidR="001B53C2" w:rsidRPr="00781A0F" w:rsidP="00781A0F" w14:paraId="20A0A01F" w14:textId="3A82007D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milarly, </w:t>
      </w:r>
      <w:r w:rsidRPr="00781A0F" w:rsidR="003875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ving the 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duction</w:t>
      </w:r>
      <w:r w:rsidRPr="00781A0F" w:rsidR="00CE6E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 to</w:t>
      </w:r>
      <w:r w:rsidRPr="00781A0F" w:rsidR="005166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nefit from the </w:t>
      </w:r>
      <w:r w:rsidRPr="00781A0F" w:rsidR="007B76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AFTA agreement </w:t>
      </w:r>
      <w:r w:rsidRPr="00781A0F" w:rsidR="009846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 reduce their</w:t>
      </w:r>
      <w:r w:rsidRPr="00781A0F" w:rsidR="006F64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AD27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ansportation.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F46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hedging strategy was implemented by</w:t>
      </w:r>
      <w:r w:rsidRPr="00781A0F" w:rsidR="00B202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F46B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king more purchases using the local </w:t>
      </w:r>
      <w:r w:rsidRPr="00781A0F" w:rsidR="00581F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urrency </w:t>
      </w:r>
      <w:r w:rsidRPr="00781A0F" w:rsidR="006053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ere their </w:t>
      </w:r>
      <w:r w:rsidRPr="00781A0F" w:rsidR="00BD78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rket is high. </w:t>
      </w:r>
      <w:r w:rsidRPr="00781A0F" w:rsidR="003244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is resulted </w:t>
      </w:r>
      <w:r w:rsidRPr="00781A0F" w:rsidR="00F46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r w:rsidRPr="00781A0F" w:rsidR="003244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duced </w:t>
      </w:r>
      <w:r w:rsidRPr="00781A0F" w:rsidR="006E03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sks in </w:t>
      </w:r>
      <w:r w:rsidRPr="00781A0F" w:rsidR="00F46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6E03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change </w:t>
      </w:r>
      <w:r w:rsidRPr="00781A0F" w:rsidR="002C3A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te</w:t>
      </w:r>
      <w:r w:rsidRPr="00781A0F" w:rsidR="00F46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2C3A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Pr="00781A0F" w:rsidR="008725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Pr="00781A0F" w:rsidR="002250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ke the </w:t>
      </w:r>
      <w:r w:rsidRPr="00781A0F" w:rsidR="00D749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duction firm in </w:t>
      </w:r>
      <w:r w:rsidRPr="00781A0F" w:rsidR="002548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rth America</w:t>
      </w:r>
      <w:r w:rsidRPr="00781A0F" w:rsidR="00340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781A0F" w:rsidR="000A7B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MW </w:t>
      </w:r>
      <w:r w:rsidRPr="00781A0F" w:rsidR="00DE09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urchased more </w:t>
      </w:r>
      <w:r w:rsidRPr="00781A0F" w:rsidR="00C4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ts from Mexico.</w:t>
      </w:r>
    </w:p>
    <w:p w:rsidR="00DA32AB" w:rsidRPr="00781A0F" w:rsidP="00781A0F" w14:paraId="2BE57097" w14:textId="7B6BAABA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reover, </w:t>
      </w:r>
      <w:r w:rsidRPr="00781A0F" w:rsidR="001316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MW </w:t>
      </w:r>
      <w:r w:rsidRPr="00781A0F" w:rsidR="00CF2F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tilized natural hedg</w:t>
      </w:r>
      <w:r w:rsidRPr="00781A0F" w:rsidR="001B53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 tactics to deal with foreign exchange, whic</w:t>
      </w:r>
      <w:r w:rsidRPr="00781A0F" w:rsidR="006238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</w:t>
      </w:r>
      <w:r w:rsidRPr="00781A0F" w:rsidR="001B53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6238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ntails </w:t>
      </w:r>
      <w:r w:rsidRPr="00781A0F" w:rsidR="00AB44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pending money with the </w:t>
      </w:r>
      <w:r w:rsidRPr="00781A0F" w:rsidR="00FB4C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ame currency </w:t>
      </w:r>
      <w:r w:rsidRPr="00781A0F" w:rsidR="00E20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ere the sales were made. </w:t>
      </w:r>
      <w:r w:rsidRPr="00781A0F" w:rsidR="00681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is ensured that the</w:t>
      </w:r>
      <w:r w:rsidRPr="00781A0F" w:rsidR="00BF7E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r profits were in the same local currency and not converted to </w:t>
      </w:r>
      <w:r w:rsidRPr="00781A0F" w:rsidR="009956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uros. </w:t>
      </w:r>
      <w:r w:rsidRPr="00781A0F" w:rsidR="00464B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W News (2008) </w:t>
      </w:r>
      <w:r w:rsidRPr="00781A0F" w:rsidR="004972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aimed that</w:t>
      </w:r>
      <w:r w:rsidRPr="00781A0F" w:rsidR="00815A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strategy provided more </w:t>
      </w:r>
      <w:r w:rsidRPr="00781A0F" w:rsidR="007106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obs in the United States and </w:t>
      </w:r>
      <w:r w:rsidRPr="00781A0F" w:rsidR="001266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de customers feel associated with the product it is produced </w:t>
      </w:r>
      <w:r w:rsidRPr="00781A0F" w:rsidR="004460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their area.</w:t>
      </w:r>
      <w:r w:rsidRPr="00781A0F" w:rsidR="00A428C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BF01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hough the </w:t>
      </w:r>
      <w:r w:rsidRPr="00781A0F" w:rsidR="009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sks </w:t>
      </w:r>
      <w:r w:rsidRPr="00781A0F" w:rsidR="001B53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ere </w:t>
      </w:r>
      <w:r w:rsidRPr="00781A0F" w:rsidR="009A5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duced, </w:t>
      </w:r>
      <w:r w:rsidRPr="00781A0F" w:rsidR="00D14E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MW still faced </w:t>
      </w:r>
      <w:r w:rsidRPr="00781A0F" w:rsidR="00E642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allenges in </w:t>
      </w:r>
      <w:r w:rsidRPr="00781A0F" w:rsidR="001B53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4802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change rate when </w:t>
      </w:r>
      <w:r w:rsidRPr="00781A0F" w:rsidR="00186A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port</w:t>
      </w:r>
      <w:r w:rsidRPr="00781A0F" w:rsidR="00F734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g </w:t>
      </w:r>
      <w:r w:rsidRPr="00781A0F" w:rsidR="00D866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uto parts </w:t>
      </w:r>
      <w:r w:rsidRPr="00781A0F" w:rsidR="003443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rom </w:t>
      </w:r>
      <w:r w:rsidRPr="00781A0F" w:rsidR="00CC12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ther countries such </w:t>
      </w:r>
      <w:r w:rsidRPr="00781A0F" w:rsidR="00CC12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</w:t>
      </w:r>
      <w:r w:rsidRPr="00781A0F" w:rsidR="00B527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ermany and </w:t>
      </w:r>
      <w:r w:rsidRPr="00781A0F" w:rsidR="00B1348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pan.</w:t>
      </w:r>
      <w:r w:rsidRPr="00781A0F" w:rsidR="008010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strategy </w:t>
      </w:r>
      <w:r w:rsidRPr="00781A0F" w:rsidR="008A74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so resulted </w:t>
      </w:r>
      <w:r w:rsidRPr="00781A0F" w:rsidR="001B53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r w:rsidRPr="00781A0F" w:rsidR="008A74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ignificant </w:t>
      </w:r>
      <w:r w:rsidRPr="00781A0F" w:rsidR="001B53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fficulti</w:t>
      </w:r>
      <w:r w:rsidRPr="00781A0F" w:rsidR="008A74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 in Germany</w:t>
      </w:r>
      <w:r w:rsidRPr="00781A0F" w:rsidR="001B53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781A0F" w:rsidR="008A74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8A7A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ere more than 8000 people los</w:t>
      </w:r>
      <w:r w:rsidRPr="00781A0F" w:rsidR="001B53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781A0F" w:rsidR="008A7A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ir jobs.</w:t>
      </w:r>
    </w:p>
    <w:p w:rsidR="00C66AA0" w:rsidRPr="00781A0F" w:rsidP="00781A0F" w14:paraId="12F7B0D7" w14:textId="09EBDDB5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 a m</w:t>
      </w:r>
      <w:r w:rsidRPr="00781A0F" w:rsidR="002D5B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ag</w:t>
      </w: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</w:t>
      </w:r>
      <w:r w:rsidRPr="00781A0F" w:rsidR="003410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781A0F" w:rsidR="00AC1E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panding the production </w:t>
      </w:r>
      <w:r w:rsidRPr="00781A0F" w:rsidR="008162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irm to </w:t>
      </w:r>
      <w:r w:rsidRPr="00781A0F" w:rsidR="00CF6FA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ther countries </w:t>
      </w:r>
      <w:r w:rsidRPr="00781A0F" w:rsidR="00F610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ving </w:t>
      </w:r>
      <w:r w:rsidRPr="00781A0F" w:rsidR="00057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e customer</w:t>
      </w:r>
      <w:r w:rsidRPr="00781A0F" w:rsidR="00C27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781A0F" w:rsidR="00057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CC7B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ll b</w:t>
      </w:r>
      <w:r w:rsidRPr="00781A0F" w:rsidR="00C27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Pr="00781A0F" w:rsidR="00CC7B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first strategy</w:t>
      </w:r>
      <w:r w:rsidRPr="00781A0F" w:rsidR="007E71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781A0F" w:rsidR="003D55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reover, </w:t>
      </w:r>
      <w:r w:rsidRPr="00781A0F" w:rsidR="00821F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would also consider </w:t>
      </w:r>
      <w:r w:rsidRPr="00781A0F" w:rsidR="00C27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781A0F" w:rsidR="00821F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cou</w:t>
      </w:r>
      <w:r w:rsidRPr="00781A0F" w:rsidR="00C27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</w:t>
      </w:r>
      <w:r w:rsidRPr="00781A0F" w:rsidR="00821F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ries with </w:t>
      </w:r>
      <w:r w:rsidRPr="00781A0F" w:rsidR="00BC66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we</w:t>
      </w:r>
      <w:r w:rsidRPr="00781A0F" w:rsidR="00C27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</w:t>
      </w:r>
      <w:r w:rsidRPr="00781A0F" w:rsidR="00BC66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E540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sks </w:t>
      </w:r>
      <w:r w:rsidRPr="00781A0F" w:rsidR="00D927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</w:t>
      </w:r>
      <w:r w:rsidRPr="00781A0F" w:rsidR="00C27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781A0F" w:rsidR="00D927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xchange rate</w:t>
      </w:r>
      <w:r w:rsidRPr="00781A0F" w:rsidR="00C27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Pr="00781A0F" w:rsidR="00D927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81A0F" w:rsidR="00686B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instance, I would </w:t>
      </w:r>
      <w:r w:rsidRPr="00781A0F" w:rsidR="001320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et up </w:t>
      </w:r>
      <w:r w:rsidRPr="00781A0F" w:rsidR="00C27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Pr="00781A0F" w:rsidR="001320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nufacturing firm in </w:t>
      </w:r>
      <w:r w:rsidRPr="00781A0F" w:rsidR="00F475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untries such as </w:t>
      </w:r>
      <w:r w:rsidRPr="00781A0F" w:rsidR="00AB08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exico. </w:t>
      </w:r>
      <w:r w:rsidRPr="00781A0F" w:rsidR="00A11E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reason </w:t>
      </w:r>
      <w:r w:rsidRPr="00781A0F" w:rsidR="00E650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</w:t>
      </w:r>
      <w:r w:rsidRPr="00781A0F" w:rsidR="00A11E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electing </w:t>
      </w:r>
      <w:r w:rsidRPr="00781A0F" w:rsidR="003D19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x</w:t>
      </w:r>
      <w:r w:rsidRPr="00781A0F" w:rsidR="003B6F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co is because it has </w:t>
      </w:r>
      <w:r w:rsidRPr="00781A0F" w:rsidR="00E650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Pr="00781A0F" w:rsidR="002A52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ree trade </w:t>
      </w:r>
      <w:r w:rsidRPr="00781A0F" w:rsidR="00C340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reement with the United States and India</w:t>
      </w:r>
      <w:r w:rsidRPr="00781A0F" w:rsidR="00E650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which produces the high BMW market</w:t>
      </w:r>
      <w:r w:rsidRPr="00781A0F" w:rsidR="00B251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F23623" w:rsidRPr="00781A0F" w:rsidP="00781A0F" w14:paraId="38A52AFE" w14:textId="03BAD455">
      <w:pPr>
        <w:spacing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ferences</w:t>
      </w:r>
    </w:p>
    <w:p w:rsidR="003D60AC" w:rsidRPr="00781A0F" w:rsidP="00781A0F" w14:paraId="44D9F093" w14:textId="2C4C96B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in, X. &amp; Ying, L. (2012). </w:t>
      </w:r>
      <w:r w:rsidRPr="00781A0F" w:rsidR="008C017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Case Study: How BMW dealt with exchange rate risk. </w:t>
      </w:r>
      <w:r w:rsidRPr="00781A0F" w:rsidR="00A9205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inancial Times</w:t>
      </w:r>
      <w:r w:rsidRPr="00781A0F" w:rsidR="00A920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781A0F" w:rsidR="002D32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5" w:history="1">
        <w:r w:rsidRPr="00781A0F" w:rsidR="002D32E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ft.com/content/f21b3a92-f907-11e1-8d92-00144feabdc0</w:t>
        </w:r>
      </w:hyperlink>
      <w:r w:rsidRPr="00781A0F" w:rsidR="002D32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F23623" w:rsidRPr="00781A0F" w:rsidP="00781A0F" w14:paraId="0A1A5B12" w14:textId="407ADF6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81A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W News (2008). Made in Germany: BMW in the U.S. </w:t>
      </w:r>
      <w:r w:rsidRPr="00781A0F" w:rsidR="003D60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-Natural Hedging. </w:t>
      </w:r>
      <w:hyperlink r:id="rId6" w:history="1">
        <w:r w:rsidRPr="00781A0F" w:rsidR="003D60A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youtube.com/watch?v=b4k-XEPO6uA</w:t>
        </w:r>
      </w:hyperlink>
      <w:r w:rsidRPr="00781A0F" w:rsidR="003D60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bookmarkStart w:id="0" w:name="_GoBack"/>
      <w:bookmarkEnd w:id="0"/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441352"/>
    <w:multiLevelType w:val="multilevel"/>
    <w:tmpl w:val="E01AE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9381321"/>
    <w:multiLevelType w:val="multilevel"/>
    <w:tmpl w:val="25C42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0791A97"/>
    <w:multiLevelType w:val="multilevel"/>
    <w:tmpl w:val="81C87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E4C7577"/>
    <w:multiLevelType w:val="multilevel"/>
    <w:tmpl w:val="6E425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20CD"/>
    <w:rsid w:val="000032F7"/>
    <w:rsid w:val="0000658D"/>
    <w:rsid w:val="00007138"/>
    <w:rsid w:val="000075FA"/>
    <w:rsid w:val="00016667"/>
    <w:rsid w:val="00021A5E"/>
    <w:rsid w:val="000319EE"/>
    <w:rsid w:val="00035DF1"/>
    <w:rsid w:val="00036F3C"/>
    <w:rsid w:val="00041109"/>
    <w:rsid w:val="0004290D"/>
    <w:rsid w:val="00053128"/>
    <w:rsid w:val="00057837"/>
    <w:rsid w:val="00064065"/>
    <w:rsid w:val="000658DB"/>
    <w:rsid w:val="000669D7"/>
    <w:rsid w:val="00066D3E"/>
    <w:rsid w:val="000723CF"/>
    <w:rsid w:val="000728AA"/>
    <w:rsid w:val="000749E7"/>
    <w:rsid w:val="00084B73"/>
    <w:rsid w:val="00085433"/>
    <w:rsid w:val="00086D21"/>
    <w:rsid w:val="00096BE5"/>
    <w:rsid w:val="000A2060"/>
    <w:rsid w:val="000A3FF9"/>
    <w:rsid w:val="000A5D2E"/>
    <w:rsid w:val="000A7BC6"/>
    <w:rsid w:val="000B0467"/>
    <w:rsid w:val="000B0B79"/>
    <w:rsid w:val="000B25D1"/>
    <w:rsid w:val="000B4226"/>
    <w:rsid w:val="000B62F3"/>
    <w:rsid w:val="000C16D1"/>
    <w:rsid w:val="000D17FB"/>
    <w:rsid w:val="000D3ADF"/>
    <w:rsid w:val="000D5722"/>
    <w:rsid w:val="000D754E"/>
    <w:rsid w:val="00104E88"/>
    <w:rsid w:val="001078CC"/>
    <w:rsid w:val="00111908"/>
    <w:rsid w:val="0011215F"/>
    <w:rsid w:val="00117130"/>
    <w:rsid w:val="001214CA"/>
    <w:rsid w:val="001219B0"/>
    <w:rsid w:val="001266F0"/>
    <w:rsid w:val="001267FE"/>
    <w:rsid w:val="00127555"/>
    <w:rsid w:val="0013164A"/>
    <w:rsid w:val="00132026"/>
    <w:rsid w:val="00133DF0"/>
    <w:rsid w:val="00140724"/>
    <w:rsid w:val="001426A5"/>
    <w:rsid w:val="00146D82"/>
    <w:rsid w:val="00153D24"/>
    <w:rsid w:val="00157D6E"/>
    <w:rsid w:val="00162CF4"/>
    <w:rsid w:val="00163D82"/>
    <w:rsid w:val="00165E48"/>
    <w:rsid w:val="001662B7"/>
    <w:rsid w:val="00170728"/>
    <w:rsid w:val="00170875"/>
    <w:rsid w:val="001721A6"/>
    <w:rsid w:val="001777EE"/>
    <w:rsid w:val="00180EC5"/>
    <w:rsid w:val="00186AB6"/>
    <w:rsid w:val="001941E0"/>
    <w:rsid w:val="001A33C9"/>
    <w:rsid w:val="001A34F1"/>
    <w:rsid w:val="001A46D4"/>
    <w:rsid w:val="001B4CFF"/>
    <w:rsid w:val="001B53C2"/>
    <w:rsid w:val="001B715A"/>
    <w:rsid w:val="001C535C"/>
    <w:rsid w:val="001C7080"/>
    <w:rsid w:val="001E3E02"/>
    <w:rsid w:val="001E5400"/>
    <w:rsid w:val="001E68D9"/>
    <w:rsid w:val="001E6DF7"/>
    <w:rsid w:val="001E7C2C"/>
    <w:rsid w:val="001F0687"/>
    <w:rsid w:val="001F2811"/>
    <w:rsid w:val="001F4751"/>
    <w:rsid w:val="00204E96"/>
    <w:rsid w:val="00207D2E"/>
    <w:rsid w:val="00211D18"/>
    <w:rsid w:val="00225095"/>
    <w:rsid w:val="00231365"/>
    <w:rsid w:val="00254866"/>
    <w:rsid w:val="00256113"/>
    <w:rsid w:val="00260D38"/>
    <w:rsid w:val="0026329D"/>
    <w:rsid w:val="0026603F"/>
    <w:rsid w:val="0026726D"/>
    <w:rsid w:val="00273060"/>
    <w:rsid w:val="0027425D"/>
    <w:rsid w:val="0028050E"/>
    <w:rsid w:val="00283BF8"/>
    <w:rsid w:val="002859A9"/>
    <w:rsid w:val="00287476"/>
    <w:rsid w:val="00296B98"/>
    <w:rsid w:val="002A0C38"/>
    <w:rsid w:val="002A1A0B"/>
    <w:rsid w:val="002A255C"/>
    <w:rsid w:val="002A52B2"/>
    <w:rsid w:val="002C0011"/>
    <w:rsid w:val="002C1FD3"/>
    <w:rsid w:val="002C306E"/>
    <w:rsid w:val="002C3AA5"/>
    <w:rsid w:val="002C7BAC"/>
    <w:rsid w:val="002D0369"/>
    <w:rsid w:val="002D32EA"/>
    <w:rsid w:val="002D43FB"/>
    <w:rsid w:val="002D55F2"/>
    <w:rsid w:val="002D5B6E"/>
    <w:rsid w:val="002E2540"/>
    <w:rsid w:val="002E57A9"/>
    <w:rsid w:val="002E702F"/>
    <w:rsid w:val="00302657"/>
    <w:rsid w:val="00303A12"/>
    <w:rsid w:val="003051F4"/>
    <w:rsid w:val="00312C1F"/>
    <w:rsid w:val="00316ED9"/>
    <w:rsid w:val="00317CDD"/>
    <w:rsid w:val="0032441D"/>
    <w:rsid w:val="00325C17"/>
    <w:rsid w:val="00334372"/>
    <w:rsid w:val="0034051C"/>
    <w:rsid w:val="0034102A"/>
    <w:rsid w:val="00344377"/>
    <w:rsid w:val="0034504A"/>
    <w:rsid w:val="00353939"/>
    <w:rsid w:val="00356DC1"/>
    <w:rsid w:val="00362188"/>
    <w:rsid w:val="003630AD"/>
    <w:rsid w:val="00364CFA"/>
    <w:rsid w:val="00373453"/>
    <w:rsid w:val="0037419B"/>
    <w:rsid w:val="00374237"/>
    <w:rsid w:val="00377F25"/>
    <w:rsid w:val="0038561B"/>
    <w:rsid w:val="00387577"/>
    <w:rsid w:val="00391FDB"/>
    <w:rsid w:val="00397E16"/>
    <w:rsid w:val="003A26C1"/>
    <w:rsid w:val="003B031D"/>
    <w:rsid w:val="003B04EB"/>
    <w:rsid w:val="003B2A7F"/>
    <w:rsid w:val="003B6591"/>
    <w:rsid w:val="003B6F83"/>
    <w:rsid w:val="003C560E"/>
    <w:rsid w:val="003D1929"/>
    <w:rsid w:val="003D3F5C"/>
    <w:rsid w:val="003D5543"/>
    <w:rsid w:val="003D60AC"/>
    <w:rsid w:val="003E5486"/>
    <w:rsid w:val="003E675F"/>
    <w:rsid w:val="003F0708"/>
    <w:rsid w:val="003F079E"/>
    <w:rsid w:val="003F0C21"/>
    <w:rsid w:val="003F1469"/>
    <w:rsid w:val="003F3636"/>
    <w:rsid w:val="0040014A"/>
    <w:rsid w:val="004019D6"/>
    <w:rsid w:val="0040482C"/>
    <w:rsid w:val="00406952"/>
    <w:rsid w:val="00415D27"/>
    <w:rsid w:val="00421701"/>
    <w:rsid w:val="00421764"/>
    <w:rsid w:val="004218BB"/>
    <w:rsid w:val="00422EF9"/>
    <w:rsid w:val="00426D9A"/>
    <w:rsid w:val="00435223"/>
    <w:rsid w:val="00437A43"/>
    <w:rsid w:val="00437BA1"/>
    <w:rsid w:val="004415B0"/>
    <w:rsid w:val="00443ED8"/>
    <w:rsid w:val="004460BC"/>
    <w:rsid w:val="0045248D"/>
    <w:rsid w:val="0045305B"/>
    <w:rsid w:val="00464B42"/>
    <w:rsid w:val="00471308"/>
    <w:rsid w:val="0047192B"/>
    <w:rsid w:val="0047224A"/>
    <w:rsid w:val="00475DED"/>
    <w:rsid w:val="00480288"/>
    <w:rsid w:val="00486392"/>
    <w:rsid w:val="00492F85"/>
    <w:rsid w:val="00493EEE"/>
    <w:rsid w:val="004959F2"/>
    <w:rsid w:val="00497298"/>
    <w:rsid w:val="004A0422"/>
    <w:rsid w:val="004B0E04"/>
    <w:rsid w:val="004B1130"/>
    <w:rsid w:val="004B5F75"/>
    <w:rsid w:val="004C2C80"/>
    <w:rsid w:val="004C318E"/>
    <w:rsid w:val="004C4C5A"/>
    <w:rsid w:val="004C5DE8"/>
    <w:rsid w:val="004D5E67"/>
    <w:rsid w:val="004E0506"/>
    <w:rsid w:val="004E17E3"/>
    <w:rsid w:val="004F0C6C"/>
    <w:rsid w:val="004F5F5D"/>
    <w:rsid w:val="0051115E"/>
    <w:rsid w:val="005166B8"/>
    <w:rsid w:val="00522D5B"/>
    <w:rsid w:val="00524543"/>
    <w:rsid w:val="0052773D"/>
    <w:rsid w:val="00530B45"/>
    <w:rsid w:val="00530B66"/>
    <w:rsid w:val="005340DF"/>
    <w:rsid w:val="0053576B"/>
    <w:rsid w:val="0054632A"/>
    <w:rsid w:val="00547E33"/>
    <w:rsid w:val="00555923"/>
    <w:rsid w:val="00570AA4"/>
    <w:rsid w:val="00580D6A"/>
    <w:rsid w:val="00581FEA"/>
    <w:rsid w:val="0059193A"/>
    <w:rsid w:val="00593B87"/>
    <w:rsid w:val="0059574C"/>
    <w:rsid w:val="0059789F"/>
    <w:rsid w:val="005A29CB"/>
    <w:rsid w:val="005A3FC0"/>
    <w:rsid w:val="005B068D"/>
    <w:rsid w:val="005B6772"/>
    <w:rsid w:val="005B6DE1"/>
    <w:rsid w:val="005C409A"/>
    <w:rsid w:val="005D0AF1"/>
    <w:rsid w:val="005D2E68"/>
    <w:rsid w:val="005D5BF8"/>
    <w:rsid w:val="005E2B97"/>
    <w:rsid w:val="005E729D"/>
    <w:rsid w:val="005F0695"/>
    <w:rsid w:val="005F2D1A"/>
    <w:rsid w:val="005F2EB2"/>
    <w:rsid w:val="005F379E"/>
    <w:rsid w:val="005F4FE6"/>
    <w:rsid w:val="00603ABB"/>
    <w:rsid w:val="006053A2"/>
    <w:rsid w:val="00605AF7"/>
    <w:rsid w:val="00612932"/>
    <w:rsid w:val="00613FAF"/>
    <w:rsid w:val="00615E0A"/>
    <w:rsid w:val="00620E24"/>
    <w:rsid w:val="006220E5"/>
    <w:rsid w:val="00623414"/>
    <w:rsid w:val="00623877"/>
    <w:rsid w:val="00630384"/>
    <w:rsid w:val="006333FB"/>
    <w:rsid w:val="00634C90"/>
    <w:rsid w:val="00641CE0"/>
    <w:rsid w:val="0064261B"/>
    <w:rsid w:val="00646416"/>
    <w:rsid w:val="00647AB8"/>
    <w:rsid w:val="00651B5C"/>
    <w:rsid w:val="00655551"/>
    <w:rsid w:val="006573C1"/>
    <w:rsid w:val="006819A4"/>
    <w:rsid w:val="00684790"/>
    <w:rsid w:val="00686BEB"/>
    <w:rsid w:val="00691144"/>
    <w:rsid w:val="00692B58"/>
    <w:rsid w:val="006936CC"/>
    <w:rsid w:val="00695681"/>
    <w:rsid w:val="00695C5B"/>
    <w:rsid w:val="006A2E88"/>
    <w:rsid w:val="006A3CC9"/>
    <w:rsid w:val="006A734B"/>
    <w:rsid w:val="006B786D"/>
    <w:rsid w:val="006C0910"/>
    <w:rsid w:val="006C2D88"/>
    <w:rsid w:val="006D292D"/>
    <w:rsid w:val="006D2BCF"/>
    <w:rsid w:val="006D6121"/>
    <w:rsid w:val="006E0357"/>
    <w:rsid w:val="006E20CD"/>
    <w:rsid w:val="006E5252"/>
    <w:rsid w:val="006F2747"/>
    <w:rsid w:val="006F4C28"/>
    <w:rsid w:val="006F64FD"/>
    <w:rsid w:val="00700D5C"/>
    <w:rsid w:val="0070183B"/>
    <w:rsid w:val="00701CC1"/>
    <w:rsid w:val="0070433E"/>
    <w:rsid w:val="00710646"/>
    <w:rsid w:val="00710652"/>
    <w:rsid w:val="007148F7"/>
    <w:rsid w:val="00716070"/>
    <w:rsid w:val="00717797"/>
    <w:rsid w:val="007178D6"/>
    <w:rsid w:val="00725DD9"/>
    <w:rsid w:val="00726709"/>
    <w:rsid w:val="00731876"/>
    <w:rsid w:val="00736F42"/>
    <w:rsid w:val="00745D61"/>
    <w:rsid w:val="007472F9"/>
    <w:rsid w:val="007479D8"/>
    <w:rsid w:val="00751EC8"/>
    <w:rsid w:val="007615FA"/>
    <w:rsid w:val="00762654"/>
    <w:rsid w:val="00770898"/>
    <w:rsid w:val="00771825"/>
    <w:rsid w:val="00771BA7"/>
    <w:rsid w:val="0077731A"/>
    <w:rsid w:val="00781A0F"/>
    <w:rsid w:val="0078549C"/>
    <w:rsid w:val="00791F7A"/>
    <w:rsid w:val="007971C9"/>
    <w:rsid w:val="00797A65"/>
    <w:rsid w:val="00797DA8"/>
    <w:rsid w:val="007B249C"/>
    <w:rsid w:val="007B383D"/>
    <w:rsid w:val="007B456A"/>
    <w:rsid w:val="007B7645"/>
    <w:rsid w:val="007C50E1"/>
    <w:rsid w:val="007D1FEB"/>
    <w:rsid w:val="007D4B84"/>
    <w:rsid w:val="007D6D38"/>
    <w:rsid w:val="007E1905"/>
    <w:rsid w:val="007E37BA"/>
    <w:rsid w:val="007E5C94"/>
    <w:rsid w:val="007E71CB"/>
    <w:rsid w:val="007F254B"/>
    <w:rsid w:val="007F3B39"/>
    <w:rsid w:val="007F7A7B"/>
    <w:rsid w:val="008010AF"/>
    <w:rsid w:val="008133A2"/>
    <w:rsid w:val="00815A40"/>
    <w:rsid w:val="00816274"/>
    <w:rsid w:val="00821F0E"/>
    <w:rsid w:val="008238F1"/>
    <w:rsid w:val="00823A72"/>
    <w:rsid w:val="00826EAD"/>
    <w:rsid w:val="00830BE2"/>
    <w:rsid w:val="00835445"/>
    <w:rsid w:val="00841D5E"/>
    <w:rsid w:val="008454A9"/>
    <w:rsid w:val="0084685D"/>
    <w:rsid w:val="008505FC"/>
    <w:rsid w:val="008516B4"/>
    <w:rsid w:val="008520B1"/>
    <w:rsid w:val="0085590E"/>
    <w:rsid w:val="00857638"/>
    <w:rsid w:val="0086047A"/>
    <w:rsid w:val="0087256B"/>
    <w:rsid w:val="008750AE"/>
    <w:rsid w:val="008824FE"/>
    <w:rsid w:val="00882CB2"/>
    <w:rsid w:val="008843C6"/>
    <w:rsid w:val="00885BC2"/>
    <w:rsid w:val="0089525D"/>
    <w:rsid w:val="00895635"/>
    <w:rsid w:val="008A091D"/>
    <w:rsid w:val="008A6EB5"/>
    <w:rsid w:val="008A74F9"/>
    <w:rsid w:val="008A7A39"/>
    <w:rsid w:val="008A7AD6"/>
    <w:rsid w:val="008B1CC9"/>
    <w:rsid w:val="008B31CA"/>
    <w:rsid w:val="008B5E06"/>
    <w:rsid w:val="008C0178"/>
    <w:rsid w:val="008C3BB6"/>
    <w:rsid w:val="008C508A"/>
    <w:rsid w:val="008C5DA1"/>
    <w:rsid w:val="008C5FB5"/>
    <w:rsid w:val="008D173A"/>
    <w:rsid w:val="008D2BE4"/>
    <w:rsid w:val="008D52B7"/>
    <w:rsid w:val="008E1DD7"/>
    <w:rsid w:val="008F292A"/>
    <w:rsid w:val="008F2A4E"/>
    <w:rsid w:val="008F3C46"/>
    <w:rsid w:val="008F6623"/>
    <w:rsid w:val="008F7E31"/>
    <w:rsid w:val="00902E7F"/>
    <w:rsid w:val="00910DDC"/>
    <w:rsid w:val="00912AA5"/>
    <w:rsid w:val="009165F6"/>
    <w:rsid w:val="00921391"/>
    <w:rsid w:val="00921788"/>
    <w:rsid w:val="00922B17"/>
    <w:rsid w:val="00925E2A"/>
    <w:rsid w:val="00930E94"/>
    <w:rsid w:val="009312E2"/>
    <w:rsid w:val="00936510"/>
    <w:rsid w:val="00937F02"/>
    <w:rsid w:val="00941457"/>
    <w:rsid w:val="009440CC"/>
    <w:rsid w:val="009445FB"/>
    <w:rsid w:val="00953494"/>
    <w:rsid w:val="0095521E"/>
    <w:rsid w:val="009564A6"/>
    <w:rsid w:val="009568D0"/>
    <w:rsid w:val="00965B3F"/>
    <w:rsid w:val="00967272"/>
    <w:rsid w:val="00973CD9"/>
    <w:rsid w:val="0097541A"/>
    <w:rsid w:val="0097697A"/>
    <w:rsid w:val="00977967"/>
    <w:rsid w:val="00980C19"/>
    <w:rsid w:val="009846FD"/>
    <w:rsid w:val="00992A77"/>
    <w:rsid w:val="009956E3"/>
    <w:rsid w:val="00996E3F"/>
    <w:rsid w:val="00997085"/>
    <w:rsid w:val="009A56EC"/>
    <w:rsid w:val="009B02CC"/>
    <w:rsid w:val="009B0B8A"/>
    <w:rsid w:val="009B1119"/>
    <w:rsid w:val="009B2240"/>
    <w:rsid w:val="009B27BF"/>
    <w:rsid w:val="009B2CF2"/>
    <w:rsid w:val="009F06A8"/>
    <w:rsid w:val="009F2C28"/>
    <w:rsid w:val="00A029EA"/>
    <w:rsid w:val="00A055BD"/>
    <w:rsid w:val="00A058D1"/>
    <w:rsid w:val="00A05BE9"/>
    <w:rsid w:val="00A11E87"/>
    <w:rsid w:val="00A11F98"/>
    <w:rsid w:val="00A127E4"/>
    <w:rsid w:val="00A251E5"/>
    <w:rsid w:val="00A26AAB"/>
    <w:rsid w:val="00A26BA1"/>
    <w:rsid w:val="00A27A00"/>
    <w:rsid w:val="00A27C6E"/>
    <w:rsid w:val="00A335BC"/>
    <w:rsid w:val="00A33F19"/>
    <w:rsid w:val="00A3444A"/>
    <w:rsid w:val="00A34655"/>
    <w:rsid w:val="00A354B0"/>
    <w:rsid w:val="00A41341"/>
    <w:rsid w:val="00A428C7"/>
    <w:rsid w:val="00A47A93"/>
    <w:rsid w:val="00A509F1"/>
    <w:rsid w:val="00A51605"/>
    <w:rsid w:val="00A557AF"/>
    <w:rsid w:val="00A66772"/>
    <w:rsid w:val="00A710DF"/>
    <w:rsid w:val="00A712B7"/>
    <w:rsid w:val="00A72911"/>
    <w:rsid w:val="00A734A2"/>
    <w:rsid w:val="00A7485E"/>
    <w:rsid w:val="00A854D5"/>
    <w:rsid w:val="00A871AC"/>
    <w:rsid w:val="00A92057"/>
    <w:rsid w:val="00A9212D"/>
    <w:rsid w:val="00A9242E"/>
    <w:rsid w:val="00A94015"/>
    <w:rsid w:val="00A95871"/>
    <w:rsid w:val="00AA601E"/>
    <w:rsid w:val="00AB08B1"/>
    <w:rsid w:val="00AB42EE"/>
    <w:rsid w:val="00AB4469"/>
    <w:rsid w:val="00AB45DE"/>
    <w:rsid w:val="00AB632C"/>
    <w:rsid w:val="00AC0380"/>
    <w:rsid w:val="00AC1EB0"/>
    <w:rsid w:val="00AC1FE6"/>
    <w:rsid w:val="00AC32D4"/>
    <w:rsid w:val="00AD2791"/>
    <w:rsid w:val="00AD3AA0"/>
    <w:rsid w:val="00AE1262"/>
    <w:rsid w:val="00AE3942"/>
    <w:rsid w:val="00AE6329"/>
    <w:rsid w:val="00AF3C05"/>
    <w:rsid w:val="00B07E1C"/>
    <w:rsid w:val="00B1025F"/>
    <w:rsid w:val="00B1348F"/>
    <w:rsid w:val="00B13B20"/>
    <w:rsid w:val="00B13D02"/>
    <w:rsid w:val="00B158BF"/>
    <w:rsid w:val="00B20254"/>
    <w:rsid w:val="00B214A2"/>
    <w:rsid w:val="00B25175"/>
    <w:rsid w:val="00B267F1"/>
    <w:rsid w:val="00B27052"/>
    <w:rsid w:val="00B338A1"/>
    <w:rsid w:val="00B33D6A"/>
    <w:rsid w:val="00B415FD"/>
    <w:rsid w:val="00B5271D"/>
    <w:rsid w:val="00B52940"/>
    <w:rsid w:val="00B554A8"/>
    <w:rsid w:val="00B60101"/>
    <w:rsid w:val="00B656ED"/>
    <w:rsid w:val="00B6679A"/>
    <w:rsid w:val="00B7017C"/>
    <w:rsid w:val="00B73CDD"/>
    <w:rsid w:val="00B913EE"/>
    <w:rsid w:val="00B964B2"/>
    <w:rsid w:val="00BA4FCC"/>
    <w:rsid w:val="00BA7ACE"/>
    <w:rsid w:val="00BB7A43"/>
    <w:rsid w:val="00BB7BE6"/>
    <w:rsid w:val="00BC1AF0"/>
    <w:rsid w:val="00BC66A9"/>
    <w:rsid w:val="00BD733B"/>
    <w:rsid w:val="00BD78E4"/>
    <w:rsid w:val="00BE2ABD"/>
    <w:rsid w:val="00BE6A0E"/>
    <w:rsid w:val="00BF0106"/>
    <w:rsid w:val="00BF7E30"/>
    <w:rsid w:val="00C0657A"/>
    <w:rsid w:val="00C100C3"/>
    <w:rsid w:val="00C12EDD"/>
    <w:rsid w:val="00C20206"/>
    <w:rsid w:val="00C207EF"/>
    <w:rsid w:val="00C20CD0"/>
    <w:rsid w:val="00C27D07"/>
    <w:rsid w:val="00C31EF3"/>
    <w:rsid w:val="00C34013"/>
    <w:rsid w:val="00C404B9"/>
    <w:rsid w:val="00C43747"/>
    <w:rsid w:val="00C45824"/>
    <w:rsid w:val="00C4798D"/>
    <w:rsid w:val="00C52C97"/>
    <w:rsid w:val="00C56F43"/>
    <w:rsid w:val="00C607B4"/>
    <w:rsid w:val="00C61A29"/>
    <w:rsid w:val="00C61C76"/>
    <w:rsid w:val="00C622D0"/>
    <w:rsid w:val="00C63E75"/>
    <w:rsid w:val="00C6511C"/>
    <w:rsid w:val="00C659D8"/>
    <w:rsid w:val="00C66AA0"/>
    <w:rsid w:val="00C70188"/>
    <w:rsid w:val="00C851FD"/>
    <w:rsid w:val="00C853B6"/>
    <w:rsid w:val="00CA028B"/>
    <w:rsid w:val="00CA4E1D"/>
    <w:rsid w:val="00CB2A26"/>
    <w:rsid w:val="00CB5F77"/>
    <w:rsid w:val="00CC127B"/>
    <w:rsid w:val="00CC2E25"/>
    <w:rsid w:val="00CC7BEF"/>
    <w:rsid w:val="00CD0A59"/>
    <w:rsid w:val="00CD2D83"/>
    <w:rsid w:val="00CD58D8"/>
    <w:rsid w:val="00CE145F"/>
    <w:rsid w:val="00CE4E9B"/>
    <w:rsid w:val="00CE56F8"/>
    <w:rsid w:val="00CE6E02"/>
    <w:rsid w:val="00CF0695"/>
    <w:rsid w:val="00CF2F35"/>
    <w:rsid w:val="00CF41BD"/>
    <w:rsid w:val="00CF6FA6"/>
    <w:rsid w:val="00D0264E"/>
    <w:rsid w:val="00D03580"/>
    <w:rsid w:val="00D03CAD"/>
    <w:rsid w:val="00D14E08"/>
    <w:rsid w:val="00D31A08"/>
    <w:rsid w:val="00D3511D"/>
    <w:rsid w:val="00D42E70"/>
    <w:rsid w:val="00D4513D"/>
    <w:rsid w:val="00D5064D"/>
    <w:rsid w:val="00D54BF4"/>
    <w:rsid w:val="00D55AD2"/>
    <w:rsid w:val="00D61993"/>
    <w:rsid w:val="00D6508D"/>
    <w:rsid w:val="00D6591C"/>
    <w:rsid w:val="00D71489"/>
    <w:rsid w:val="00D74794"/>
    <w:rsid w:val="00D7491C"/>
    <w:rsid w:val="00D753A7"/>
    <w:rsid w:val="00D77B18"/>
    <w:rsid w:val="00D80592"/>
    <w:rsid w:val="00D81118"/>
    <w:rsid w:val="00D85423"/>
    <w:rsid w:val="00D86061"/>
    <w:rsid w:val="00D86662"/>
    <w:rsid w:val="00D9137A"/>
    <w:rsid w:val="00D92768"/>
    <w:rsid w:val="00D963D5"/>
    <w:rsid w:val="00DA10C1"/>
    <w:rsid w:val="00DA1E01"/>
    <w:rsid w:val="00DA32AB"/>
    <w:rsid w:val="00DB0192"/>
    <w:rsid w:val="00DB1FBB"/>
    <w:rsid w:val="00DC4733"/>
    <w:rsid w:val="00DC5F40"/>
    <w:rsid w:val="00DD023B"/>
    <w:rsid w:val="00DD3D94"/>
    <w:rsid w:val="00DD6A65"/>
    <w:rsid w:val="00DD6AAF"/>
    <w:rsid w:val="00DD6B9A"/>
    <w:rsid w:val="00DE09A0"/>
    <w:rsid w:val="00DF39D0"/>
    <w:rsid w:val="00DF79E8"/>
    <w:rsid w:val="00E0756F"/>
    <w:rsid w:val="00E12980"/>
    <w:rsid w:val="00E17215"/>
    <w:rsid w:val="00E17A9C"/>
    <w:rsid w:val="00E20DF8"/>
    <w:rsid w:val="00E25312"/>
    <w:rsid w:val="00E463B8"/>
    <w:rsid w:val="00E53397"/>
    <w:rsid w:val="00E540FF"/>
    <w:rsid w:val="00E55A05"/>
    <w:rsid w:val="00E57876"/>
    <w:rsid w:val="00E63CDB"/>
    <w:rsid w:val="00E6426F"/>
    <w:rsid w:val="00E65099"/>
    <w:rsid w:val="00E7001E"/>
    <w:rsid w:val="00E711C1"/>
    <w:rsid w:val="00E84DD4"/>
    <w:rsid w:val="00E84E2F"/>
    <w:rsid w:val="00E8504D"/>
    <w:rsid w:val="00E85AE3"/>
    <w:rsid w:val="00E9136A"/>
    <w:rsid w:val="00E95C4C"/>
    <w:rsid w:val="00EA1298"/>
    <w:rsid w:val="00EC02D0"/>
    <w:rsid w:val="00ED05E1"/>
    <w:rsid w:val="00EE1601"/>
    <w:rsid w:val="00EE4A7B"/>
    <w:rsid w:val="00EE5939"/>
    <w:rsid w:val="00EE5AC9"/>
    <w:rsid w:val="00F015F8"/>
    <w:rsid w:val="00F022AF"/>
    <w:rsid w:val="00F07EB5"/>
    <w:rsid w:val="00F14D38"/>
    <w:rsid w:val="00F20D6C"/>
    <w:rsid w:val="00F23623"/>
    <w:rsid w:val="00F265A1"/>
    <w:rsid w:val="00F27325"/>
    <w:rsid w:val="00F30C6D"/>
    <w:rsid w:val="00F466EC"/>
    <w:rsid w:val="00F46B36"/>
    <w:rsid w:val="00F47561"/>
    <w:rsid w:val="00F50429"/>
    <w:rsid w:val="00F536A2"/>
    <w:rsid w:val="00F548CA"/>
    <w:rsid w:val="00F55DC9"/>
    <w:rsid w:val="00F6105E"/>
    <w:rsid w:val="00F63AA8"/>
    <w:rsid w:val="00F63C1D"/>
    <w:rsid w:val="00F7049F"/>
    <w:rsid w:val="00F73427"/>
    <w:rsid w:val="00F737F7"/>
    <w:rsid w:val="00F75089"/>
    <w:rsid w:val="00F8258D"/>
    <w:rsid w:val="00F83F3B"/>
    <w:rsid w:val="00F8637A"/>
    <w:rsid w:val="00F86CBA"/>
    <w:rsid w:val="00F90A39"/>
    <w:rsid w:val="00FB08EB"/>
    <w:rsid w:val="00FB1793"/>
    <w:rsid w:val="00FB4C22"/>
    <w:rsid w:val="00FB4CF6"/>
    <w:rsid w:val="00FB7E73"/>
    <w:rsid w:val="00FD3D8E"/>
    <w:rsid w:val="00FD46C4"/>
    <w:rsid w:val="00FF4880"/>
    <w:rsid w:val="00FF51E9"/>
    <w:rsid w:val="00FF6C6E"/>
  </w:rsids>
  <w:docVars>
    <w:docVar w:name="__Grammarly_42___1" w:val="H4sIAAAAAAAEAKtWcslP9kxRslIyNDYyMzAzMLEwM7EwNLE0MjBU0lEKTi0uzszPAykwrAUAGiwBR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38866FF"/>
  <w15:chartTrackingRefBased/>
  <w15:docId w15:val="{6D98D9E3-9FB9-4B50-8A06-59E54591F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16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BC1AF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4B73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C1AF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BC1AF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C1A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E16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electionshareable">
    <w:name w:val="selectionshareable"/>
    <w:basedOn w:val="Normal"/>
    <w:rsid w:val="00B656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753A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F2D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2D1A"/>
  </w:style>
  <w:style w:type="paragraph" w:styleId="Footer">
    <w:name w:val="footer"/>
    <w:basedOn w:val="Normal"/>
    <w:link w:val="FooterChar"/>
    <w:uiPriority w:val="99"/>
    <w:unhideWhenUsed/>
    <w:rsid w:val="005F2D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2D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forbes.com/sites/forbestechcouncil/2021/01/04/how-quantum-computing-will-transform-cybersecurity/?sh=769c5b6b7d3f" TargetMode="External" /><Relationship Id="rId5" Type="http://schemas.openxmlformats.org/officeDocument/2006/relationships/hyperlink" Target="https://www.ft.com/content/f21b3a92-f907-11e1-8d92-00144feabdc0" TargetMode="External" /><Relationship Id="rId6" Type="http://schemas.openxmlformats.org/officeDocument/2006/relationships/hyperlink" Target="https://www.youtube.com/watch?v=b4k-XEPO6uA" TargetMode="Externa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6</Pages>
  <Words>1547</Words>
  <Characters>8820</Characters>
  <Application>Microsoft Office Word</Application>
  <DocSecurity>0</DocSecurity>
  <Lines>73</Lines>
  <Paragraphs>20</Paragraphs>
  <ScaleCrop>false</ScaleCrop>
  <Company/>
  <LinksUpToDate>false</LinksUpToDate>
  <CharactersWithSpaces>10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720</cp:revision>
  <dcterms:created xsi:type="dcterms:W3CDTF">2021-03-19T05:20:00Z</dcterms:created>
  <dcterms:modified xsi:type="dcterms:W3CDTF">2021-03-19T14:04:00Z</dcterms:modified>
</cp:coreProperties>
</file>